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66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3140"/>
        <w:gridCol w:w="7560"/>
        <w:gridCol w:w="3960"/>
      </w:tblGrid>
      <w:tr w:rsidR="00B34EF9" w14:paraId="66277060" w14:textId="77777777" w:rsidTr="001300E3">
        <w:trPr>
          <w:cantSplit/>
          <w:trHeight w:val="230"/>
        </w:trPr>
        <w:tc>
          <w:tcPr>
            <w:tcW w:w="3140" w:type="dxa"/>
            <w:vMerge w:val="restart"/>
          </w:tcPr>
          <w:p w14:paraId="49ECDD03" w14:textId="18584DCA" w:rsidR="00B34EF9" w:rsidRDefault="008154F2">
            <w:pPr>
              <w:pStyle w:val="Heading2"/>
              <w:ind w:right="-80"/>
              <w:rPr>
                <w:rFonts w:ascii="Arial" w:hAnsi="Arial" w:cs="Arial"/>
                <w:caps/>
                <w:sz w:val="20"/>
              </w:rPr>
            </w:pPr>
            <w:r>
              <w:rPr>
                <w:rFonts w:ascii="Arial" w:hAnsi="Arial" w:cs="Arial"/>
                <w:caps/>
                <w:sz w:val="20"/>
              </w:rPr>
              <w:drawing>
                <wp:inline distT="0" distB="0" distL="0" distR="0" wp14:anchorId="0EACF9BB" wp14:editId="027892C7">
                  <wp:extent cx="1892300" cy="714375"/>
                  <wp:effectExtent l="0" t="0" r="0" b="9525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30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  <w:vMerge w:val="restart"/>
            <w:tcBorders>
              <w:right w:val="single" w:sz="4" w:space="0" w:color="auto"/>
            </w:tcBorders>
          </w:tcPr>
          <w:p w14:paraId="1EE7884B" w14:textId="77777777" w:rsidR="00B34EF9" w:rsidRDefault="00B34EF9">
            <w:pPr>
              <w:pStyle w:val="Heading3"/>
              <w:ind w:left="-82" w:firstLine="82"/>
              <w:rPr>
                <w:rFonts w:ascii="Times New Roman" w:eastAsia="Arial Unicode MS" w:hAnsi="Times New Roman"/>
                <w:sz w:val="22"/>
              </w:rPr>
            </w:pPr>
            <w:r>
              <w:t>SAN DIEGO</w:t>
            </w:r>
            <w:r>
              <w:rPr>
                <w:sz w:val="18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>AIR POLLUTION CONTROL DISTRICT</w:t>
            </w:r>
          </w:p>
          <w:p w14:paraId="336474AC" w14:textId="77777777" w:rsidR="00B34EF9" w:rsidRDefault="00B34EF9">
            <w:pPr>
              <w:tabs>
                <w:tab w:val="left" w:pos="5760"/>
              </w:tabs>
              <w:jc w:val="center"/>
              <w:rPr>
                <w:b/>
                <w:caps/>
                <w:sz w:val="20"/>
                <w:szCs w:val="20"/>
                <w:lang w:eastAsia="zh-TW"/>
              </w:rPr>
            </w:pPr>
            <w:r>
              <w:rPr>
                <w:b/>
                <w:caps/>
                <w:sz w:val="20"/>
              </w:rPr>
              <w:t>COMPLIANCE DIVISION</w:t>
            </w:r>
          </w:p>
          <w:p w14:paraId="2FDCB2A4" w14:textId="77777777" w:rsidR="00B34EF9" w:rsidRDefault="00B34EF9">
            <w:pPr>
              <w:pStyle w:val="Heading3"/>
              <w:rPr>
                <w:rFonts w:ascii="Times New Roman" w:eastAsia="Arial Unicode MS" w:hAnsi="Times New Roman"/>
                <w:caps w:val="0"/>
                <w:szCs w:val="24"/>
              </w:rPr>
            </w:pPr>
            <w:r>
              <w:rPr>
                <w:rFonts w:ascii="Times New Roman" w:hAnsi="Times New Roman"/>
                <w:caps w:val="0"/>
                <w:szCs w:val="24"/>
              </w:rPr>
              <w:t xml:space="preserve">10124 </w:t>
            </w:r>
            <w:r>
              <w:rPr>
                <w:rFonts w:ascii="Times New Roman" w:hAnsi="Times New Roman"/>
                <w:szCs w:val="24"/>
              </w:rPr>
              <w:t>Old Grove Road</w:t>
            </w:r>
          </w:p>
          <w:p w14:paraId="40BE1458" w14:textId="77777777" w:rsidR="00B34EF9" w:rsidRDefault="00B34EF9">
            <w:pPr>
              <w:pStyle w:val="Heading3"/>
              <w:rPr>
                <w:rFonts w:ascii="Times New Roman" w:eastAsia="Arial Unicode MS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SAN DIEGO CA  92131</w:t>
            </w:r>
            <w:r>
              <w:rPr>
                <w:rFonts w:ascii="Times New Roman" w:hAnsi="Times New Roman"/>
                <w:bCs/>
                <w:sz w:val="22"/>
                <w:szCs w:val="24"/>
              </w:rPr>
              <w:t>-</w:t>
            </w:r>
            <w:r>
              <w:rPr>
                <w:rFonts w:ascii="Times New Roman" w:hAnsi="Times New Roman"/>
                <w:bCs/>
              </w:rPr>
              <w:t>1649</w:t>
            </w:r>
          </w:p>
          <w:p w14:paraId="571F5AD8" w14:textId="77777777" w:rsidR="00B34EF9" w:rsidRDefault="00B34EF9">
            <w:pPr>
              <w:pStyle w:val="Heading4"/>
              <w:jc w:val="center"/>
              <w:rPr>
                <w:b/>
                <w:bCs/>
                <w:u w:val="none"/>
              </w:rPr>
            </w:pPr>
            <w:r>
              <w:rPr>
                <w:b/>
                <w:bCs/>
                <w:sz w:val="18"/>
                <w:u w:val="none"/>
              </w:rPr>
              <w:t xml:space="preserve">PHONE (858) 586-2650             </w:t>
            </w:r>
            <w:r>
              <w:rPr>
                <w:b/>
                <w:bCs/>
                <w:caps/>
                <w:sz w:val="18"/>
                <w:u w:val="none"/>
              </w:rPr>
              <w:t>FAX (858) 586-2651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14:paraId="68ECF95E" w14:textId="77777777" w:rsidR="00B34EF9" w:rsidRDefault="00B34EF9">
            <w:pPr>
              <w:pStyle w:val="Heading8"/>
              <w:rPr>
                <w:caps/>
                <w:position w:val="-4"/>
              </w:rPr>
            </w:pPr>
            <w:r>
              <w:t>APCD USE ONLY</w:t>
            </w:r>
          </w:p>
        </w:tc>
      </w:tr>
      <w:tr w:rsidR="00B34EF9" w14:paraId="25BF6C56" w14:textId="77777777" w:rsidTr="001300E3">
        <w:trPr>
          <w:cantSplit/>
          <w:trHeight w:val="306"/>
        </w:trPr>
        <w:tc>
          <w:tcPr>
            <w:tcW w:w="3140" w:type="dxa"/>
            <w:vMerge/>
          </w:tcPr>
          <w:p w14:paraId="120EFBED" w14:textId="77777777" w:rsidR="00B34EF9" w:rsidRDefault="00B34EF9">
            <w:pPr>
              <w:ind w:left="-82" w:firstLine="82"/>
            </w:pPr>
          </w:p>
        </w:tc>
        <w:tc>
          <w:tcPr>
            <w:tcW w:w="7560" w:type="dxa"/>
            <w:vMerge/>
            <w:tcBorders>
              <w:right w:val="single" w:sz="4" w:space="0" w:color="auto"/>
            </w:tcBorders>
          </w:tcPr>
          <w:p w14:paraId="63E37FE6" w14:textId="77777777" w:rsidR="00B34EF9" w:rsidRDefault="00B34EF9">
            <w:pPr>
              <w:pStyle w:val="Heading3"/>
              <w:ind w:left="-82" w:firstLine="82"/>
              <w:rPr>
                <w:rFonts w:ascii="Times New Roman" w:hAnsi="Times New Roman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E7B5D" w14:textId="77777777" w:rsidR="00B34EF9" w:rsidRDefault="00B34EF9">
            <w:pPr>
              <w:tabs>
                <w:tab w:val="left" w:pos="5760"/>
              </w:tabs>
              <w:spacing w:before="100" w:after="20"/>
              <w:ind w:left="-86" w:firstLine="86"/>
              <w:rPr>
                <w:b/>
                <w:caps/>
                <w:position w:val="-4"/>
                <w:sz w:val="18"/>
              </w:rPr>
            </w:pPr>
            <w:r>
              <w:rPr>
                <w:caps/>
                <w:sz w:val="16"/>
              </w:rPr>
              <w:t>SECTOR</w:t>
            </w:r>
          </w:p>
        </w:tc>
      </w:tr>
      <w:tr w:rsidR="00B34EF9" w14:paraId="202430CF" w14:textId="77777777" w:rsidTr="001300E3">
        <w:trPr>
          <w:cantSplit/>
          <w:trHeight w:val="296"/>
        </w:trPr>
        <w:tc>
          <w:tcPr>
            <w:tcW w:w="3140" w:type="dxa"/>
            <w:vMerge/>
          </w:tcPr>
          <w:p w14:paraId="3BABF902" w14:textId="77777777" w:rsidR="00B34EF9" w:rsidRDefault="00B34EF9">
            <w:pPr>
              <w:ind w:left="-82" w:firstLine="82"/>
            </w:pPr>
          </w:p>
        </w:tc>
        <w:tc>
          <w:tcPr>
            <w:tcW w:w="7560" w:type="dxa"/>
            <w:vMerge/>
            <w:tcBorders>
              <w:right w:val="single" w:sz="4" w:space="0" w:color="auto"/>
            </w:tcBorders>
          </w:tcPr>
          <w:p w14:paraId="4F7C8C6E" w14:textId="77777777" w:rsidR="00B34EF9" w:rsidRDefault="00B34EF9">
            <w:pPr>
              <w:pStyle w:val="Heading3"/>
              <w:ind w:left="-82" w:firstLine="82"/>
              <w:rPr>
                <w:rFonts w:ascii="Times New Roman" w:hAnsi="Times New Roman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3578" w14:textId="77777777" w:rsidR="00B34EF9" w:rsidRDefault="00B34EF9">
            <w:pPr>
              <w:tabs>
                <w:tab w:val="left" w:pos="5760"/>
              </w:tabs>
              <w:spacing w:before="100" w:after="20"/>
              <w:ind w:left="-86" w:firstLine="86"/>
              <w:rPr>
                <w:b/>
                <w:caps/>
                <w:position w:val="-4"/>
                <w:sz w:val="18"/>
              </w:rPr>
            </w:pPr>
            <w:r>
              <w:rPr>
                <w:caps/>
                <w:sz w:val="16"/>
              </w:rPr>
              <w:t>ID#</w:t>
            </w:r>
          </w:p>
        </w:tc>
      </w:tr>
      <w:tr w:rsidR="00B34EF9" w14:paraId="70A5BA68" w14:textId="77777777" w:rsidTr="001300E3">
        <w:trPr>
          <w:cantSplit/>
          <w:trHeight w:val="276"/>
        </w:trPr>
        <w:tc>
          <w:tcPr>
            <w:tcW w:w="3140" w:type="dxa"/>
            <w:vMerge/>
          </w:tcPr>
          <w:p w14:paraId="2771448D" w14:textId="77777777" w:rsidR="00B34EF9" w:rsidRDefault="00B34EF9">
            <w:pPr>
              <w:ind w:left="-82" w:firstLine="82"/>
            </w:pPr>
          </w:p>
        </w:tc>
        <w:tc>
          <w:tcPr>
            <w:tcW w:w="7560" w:type="dxa"/>
            <w:vMerge/>
            <w:tcBorders>
              <w:right w:val="single" w:sz="4" w:space="0" w:color="auto"/>
            </w:tcBorders>
          </w:tcPr>
          <w:p w14:paraId="3F5F9669" w14:textId="77777777" w:rsidR="00B34EF9" w:rsidRDefault="00B34EF9">
            <w:pPr>
              <w:pStyle w:val="Heading3"/>
              <w:ind w:left="-82" w:firstLine="82"/>
              <w:rPr>
                <w:rFonts w:ascii="Times New Roman" w:hAnsi="Times New Roman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A1508" w14:textId="77777777" w:rsidR="00B34EF9" w:rsidRDefault="00B34EF9">
            <w:pPr>
              <w:tabs>
                <w:tab w:val="left" w:pos="5760"/>
              </w:tabs>
              <w:spacing w:before="100" w:after="20"/>
              <w:ind w:left="-86" w:firstLine="86"/>
              <w:rPr>
                <w:b/>
                <w:caps/>
                <w:position w:val="-4"/>
                <w:sz w:val="18"/>
              </w:rPr>
            </w:pPr>
            <w:r>
              <w:rPr>
                <w:caps/>
                <w:sz w:val="16"/>
              </w:rPr>
              <w:t>NOV#</w:t>
            </w:r>
          </w:p>
        </w:tc>
      </w:tr>
    </w:tbl>
    <w:p w14:paraId="20ED1434" w14:textId="77777777" w:rsidR="0005688E" w:rsidRPr="0005688E" w:rsidRDefault="0005688E" w:rsidP="005C31FA">
      <w:pPr>
        <w:pStyle w:val="Caption"/>
        <w:jc w:val="left"/>
        <w:rPr>
          <w:sz w:val="16"/>
          <w:szCs w:val="16"/>
        </w:rPr>
      </w:pPr>
    </w:p>
    <w:p w14:paraId="422CE270" w14:textId="77777777" w:rsidR="0005688E" w:rsidRPr="0005688E" w:rsidRDefault="00B34EF9" w:rsidP="0005688E">
      <w:pPr>
        <w:pStyle w:val="Caption"/>
        <w:spacing w:after="120"/>
        <w:rPr>
          <w:rFonts w:ascii="Times New Roman" w:hAnsi="Times New Roman"/>
          <w:sz w:val="28"/>
          <w:szCs w:val="28"/>
        </w:rPr>
      </w:pPr>
      <w:r w:rsidRPr="0005688E">
        <w:rPr>
          <w:sz w:val="28"/>
          <w:szCs w:val="28"/>
        </w:rPr>
        <w:t>LIQUID REMOVAL</w:t>
      </w:r>
    </w:p>
    <w:p w14:paraId="4EF7AA78" w14:textId="5D65AA3A" w:rsidR="00DA288B" w:rsidRDefault="00A47BB8">
      <w:pPr>
        <w:tabs>
          <w:tab w:val="left" w:pos="2160"/>
          <w:tab w:val="left" w:pos="4680"/>
          <w:tab w:val="left" w:pos="7380"/>
          <w:tab w:val="left" w:pos="9900"/>
        </w:tabs>
        <w:jc w:val="center"/>
        <w:rPr>
          <w:b/>
          <w:bCs/>
        </w:rPr>
      </w:pPr>
      <w:r>
        <w:rPr>
          <w:b/>
          <w:bCs/>
        </w:rPr>
        <w:t>Exhibit 5 of VR-203-XX</w:t>
      </w:r>
      <w:r w:rsidR="0019616D">
        <w:rPr>
          <w:b/>
          <w:bCs/>
        </w:rPr>
        <w:t xml:space="preserve">, </w:t>
      </w:r>
      <w:r w:rsidR="00F35976">
        <w:rPr>
          <w:b/>
          <w:bCs/>
        </w:rPr>
        <w:t>VR-204-XX</w:t>
      </w:r>
      <w:r w:rsidR="0019616D">
        <w:rPr>
          <w:b/>
          <w:bCs/>
        </w:rPr>
        <w:t>, and VR-501</w:t>
      </w:r>
      <w:r>
        <w:rPr>
          <w:b/>
          <w:bCs/>
        </w:rPr>
        <w:t xml:space="preserve"> / TP 201.6C </w:t>
      </w:r>
      <w:r w:rsidR="00B34EF9" w:rsidRPr="0005688E">
        <w:rPr>
          <w:b/>
          <w:bCs/>
        </w:rPr>
        <w:t>(</w:t>
      </w:r>
      <w:r w:rsidR="00DA288B">
        <w:rPr>
          <w:b/>
          <w:bCs/>
        </w:rPr>
        <w:t>Option One/Short Version</w:t>
      </w:r>
      <w:r w:rsidR="00B34EF9" w:rsidRPr="0005688E">
        <w:rPr>
          <w:b/>
          <w:bCs/>
        </w:rPr>
        <w:t>)</w:t>
      </w:r>
      <w:r>
        <w:rPr>
          <w:b/>
          <w:bCs/>
        </w:rPr>
        <w:t xml:space="preserve"> </w:t>
      </w:r>
    </w:p>
    <w:p w14:paraId="0E5397E3" w14:textId="77777777" w:rsidR="00DA288B" w:rsidRDefault="00DA288B">
      <w:pPr>
        <w:tabs>
          <w:tab w:val="left" w:pos="2160"/>
          <w:tab w:val="left" w:pos="4680"/>
          <w:tab w:val="left" w:pos="7380"/>
          <w:tab w:val="left" w:pos="9900"/>
        </w:tabs>
        <w:jc w:val="center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14390"/>
      </w:tblGrid>
      <w:tr w:rsidR="00DA288B" w:rsidRPr="009820B1" w14:paraId="08BAE160" w14:textId="77777777" w:rsidTr="00661F95">
        <w:tc>
          <w:tcPr>
            <w:tcW w:w="14616" w:type="dxa"/>
            <w:shd w:val="clear" w:color="auto" w:fill="D9D9D9"/>
          </w:tcPr>
          <w:p w14:paraId="37F68E39" w14:textId="09B1ADA1" w:rsidR="00DA288B" w:rsidRPr="009820B1" w:rsidRDefault="00DA288B" w:rsidP="009820B1">
            <w:pPr>
              <w:tabs>
                <w:tab w:val="left" w:pos="2160"/>
                <w:tab w:val="left" w:pos="4680"/>
                <w:tab w:val="left" w:pos="7380"/>
                <w:tab w:val="left" w:pos="9900"/>
              </w:tabs>
              <w:rPr>
                <w:bCs/>
              </w:rPr>
            </w:pPr>
            <w:r w:rsidRPr="009820B1">
              <w:rPr>
                <w:b/>
              </w:rPr>
              <w:t>For ISD Alarm Response Purposes only</w:t>
            </w:r>
            <w:r w:rsidRPr="00DA288B">
              <w:t xml:space="preserve">: Nozzle Boots Inspected for Damage: </w:t>
            </w:r>
            <w:r w:rsidRPr="009820B1">
              <w:rPr>
                <w:bCs/>
              </w:rPr>
              <w:t xml:space="preserve">Yes </w:t>
            </w:r>
            <w:r w:rsidRPr="00DA288B"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288B">
              <w:instrText xml:space="preserve"> FORMCHECKBOX </w:instrText>
            </w:r>
            <w:r w:rsidRPr="00DA288B">
              <w:fldChar w:fldCharType="separate"/>
            </w:r>
            <w:r w:rsidRPr="00DA288B">
              <w:fldChar w:fldCharType="end"/>
            </w:r>
            <w:r w:rsidRPr="00DA288B">
              <w:t xml:space="preserve"> No </w:t>
            </w:r>
            <w:r w:rsidRPr="00DA288B"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288B">
              <w:instrText xml:space="preserve"> FORMCHECKBOX </w:instrText>
            </w:r>
            <w:r w:rsidRPr="00DA288B">
              <w:fldChar w:fldCharType="separate"/>
            </w:r>
            <w:r w:rsidRPr="00DA288B">
              <w:fldChar w:fldCharType="end"/>
            </w:r>
          </w:p>
        </w:tc>
      </w:tr>
    </w:tbl>
    <w:p w14:paraId="0464C9FD" w14:textId="77777777" w:rsidR="00B34EF9" w:rsidRDefault="00B34EF9">
      <w:pPr>
        <w:rPr>
          <w:rFonts w:ascii="Times" w:hAnsi="Times"/>
          <w:sz w:val="18"/>
        </w:rPr>
      </w:pPr>
    </w:p>
    <w:p w14:paraId="29A5A589" w14:textId="77777777" w:rsidR="0005688E" w:rsidRDefault="0005688E" w:rsidP="00EE7F7A">
      <w:pPr>
        <w:tabs>
          <w:tab w:val="left" w:pos="5040"/>
          <w:tab w:val="left" w:pos="5400"/>
          <w:tab w:val="left" w:pos="10440"/>
          <w:tab w:val="left" w:pos="10800"/>
          <w:tab w:val="left" w:pos="14400"/>
        </w:tabs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Facility Name:</w:t>
      </w:r>
      <w:r w:rsidR="00664932">
        <w:rPr>
          <w:sz w:val="22"/>
          <w:szCs w:val="22"/>
          <w:u w:val="single"/>
        </w:rPr>
        <w:t xml:space="preserve"> </w:t>
      </w:r>
      <w:bookmarkStart w:id="0" w:name="Text37"/>
      <w:r w:rsidR="00981380">
        <w:rPr>
          <w:sz w:val="22"/>
          <w:szCs w:val="22"/>
          <w:u w:val="single"/>
        </w:rPr>
        <w:fldChar w:fldCharType="begin">
          <w:ffData>
            <w:name w:val="Text37"/>
            <w:enabled/>
            <w:calcOnExit w:val="0"/>
            <w:textInput>
              <w:maxLength w:val="26"/>
            </w:textInput>
          </w:ffData>
        </w:fldChar>
      </w:r>
      <w:r w:rsidR="00664932">
        <w:rPr>
          <w:sz w:val="22"/>
          <w:szCs w:val="22"/>
          <w:u w:val="single"/>
        </w:rPr>
        <w:instrText xml:space="preserve"> FORMTEXT </w:instrText>
      </w:r>
      <w:r w:rsidR="00981380">
        <w:rPr>
          <w:sz w:val="22"/>
          <w:szCs w:val="22"/>
          <w:u w:val="single"/>
        </w:rPr>
      </w:r>
      <w:r w:rsidR="00981380">
        <w:rPr>
          <w:sz w:val="22"/>
          <w:szCs w:val="22"/>
          <w:u w:val="single"/>
        </w:rPr>
        <w:fldChar w:fldCharType="separate"/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981380">
        <w:rPr>
          <w:sz w:val="22"/>
          <w:szCs w:val="22"/>
          <w:u w:val="single"/>
        </w:rPr>
        <w:fldChar w:fldCharType="end"/>
      </w:r>
      <w:bookmarkEnd w:id="0"/>
      <w:r>
        <w:rPr>
          <w:sz w:val="22"/>
          <w:szCs w:val="22"/>
          <w:u w:val="single"/>
        </w:rPr>
        <w:tab/>
      </w:r>
      <w:r>
        <w:rPr>
          <w:b/>
          <w:sz w:val="22"/>
          <w:szCs w:val="22"/>
        </w:rPr>
        <w:tab/>
        <w:t>A/C or PO Number:</w:t>
      </w:r>
      <w:r>
        <w:rPr>
          <w:b/>
          <w:sz w:val="22"/>
          <w:szCs w:val="22"/>
          <w:u w:val="single"/>
        </w:rPr>
        <w:t xml:space="preserve"> </w:t>
      </w:r>
      <w:bookmarkStart w:id="1" w:name="Text38"/>
      <w:r w:rsidR="00981380">
        <w:rPr>
          <w:sz w:val="22"/>
          <w:szCs w:val="22"/>
          <w:u w:val="single"/>
        </w:rPr>
        <w:fldChar w:fldCharType="begin">
          <w:ffData>
            <w:name w:val="Text38"/>
            <w:enabled/>
            <w:calcOnExit w:val="0"/>
            <w:textInput>
              <w:maxLength w:val="7"/>
            </w:textInput>
          </w:ffData>
        </w:fldChar>
      </w:r>
      <w:r w:rsidR="00664932">
        <w:rPr>
          <w:sz w:val="22"/>
          <w:szCs w:val="22"/>
          <w:u w:val="single"/>
        </w:rPr>
        <w:instrText xml:space="preserve"> FORMTEXT </w:instrText>
      </w:r>
      <w:r w:rsidR="00981380">
        <w:rPr>
          <w:sz w:val="22"/>
          <w:szCs w:val="22"/>
          <w:u w:val="single"/>
        </w:rPr>
      </w:r>
      <w:r w:rsidR="00981380">
        <w:rPr>
          <w:sz w:val="22"/>
          <w:szCs w:val="22"/>
          <w:u w:val="single"/>
        </w:rPr>
        <w:fldChar w:fldCharType="separate"/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981380">
        <w:rPr>
          <w:sz w:val="22"/>
          <w:szCs w:val="22"/>
          <w:u w:val="single"/>
        </w:rPr>
        <w:fldChar w:fldCharType="end"/>
      </w:r>
      <w:bookmarkEnd w:id="1"/>
      <w:r>
        <w:rPr>
          <w:sz w:val="22"/>
          <w:szCs w:val="22"/>
          <w:u w:val="single"/>
        </w:rPr>
        <w:tab/>
      </w:r>
      <w:r>
        <w:rPr>
          <w:b/>
          <w:sz w:val="22"/>
          <w:szCs w:val="22"/>
        </w:rPr>
        <w:tab/>
        <w:t>Time of Test:</w:t>
      </w:r>
      <w:r w:rsidR="00664932">
        <w:rPr>
          <w:sz w:val="22"/>
          <w:szCs w:val="22"/>
          <w:u w:val="single"/>
        </w:rPr>
        <w:t xml:space="preserve"> </w:t>
      </w:r>
      <w:bookmarkStart w:id="2" w:name="Text39"/>
      <w:r w:rsidR="00981380">
        <w:rPr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>
              <w:maxLength w:val="10"/>
            </w:textInput>
          </w:ffData>
        </w:fldChar>
      </w:r>
      <w:r w:rsidR="00664932">
        <w:rPr>
          <w:sz w:val="22"/>
          <w:szCs w:val="22"/>
          <w:u w:val="single"/>
        </w:rPr>
        <w:instrText xml:space="preserve"> FORMTEXT </w:instrText>
      </w:r>
      <w:r w:rsidR="00981380">
        <w:rPr>
          <w:sz w:val="22"/>
          <w:szCs w:val="22"/>
          <w:u w:val="single"/>
        </w:rPr>
      </w:r>
      <w:r w:rsidR="00981380">
        <w:rPr>
          <w:sz w:val="22"/>
          <w:szCs w:val="22"/>
          <w:u w:val="single"/>
        </w:rPr>
        <w:fldChar w:fldCharType="separate"/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981380">
        <w:rPr>
          <w:sz w:val="22"/>
          <w:szCs w:val="22"/>
          <w:u w:val="single"/>
        </w:rPr>
        <w:fldChar w:fldCharType="end"/>
      </w:r>
      <w:bookmarkEnd w:id="2"/>
      <w:r>
        <w:rPr>
          <w:sz w:val="22"/>
          <w:szCs w:val="22"/>
          <w:u w:val="single"/>
        </w:rPr>
        <w:tab/>
      </w:r>
    </w:p>
    <w:p w14:paraId="52CC3C34" w14:textId="77777777" w:rsidR="0005688E" w:rsidRDefault="0005688E" w:rsidP="00EE7F7A">
      <w:pPr>
        <w:pStyle w:val="Footer"/>
        <w:tabs>
          <w:tab w:val="clear" w:pos="4320"/>
          <w:tab w:val="clear" w:pos="8640"/>
          <w:tab w:val="left" w:pos="10800"/>
          <w:tab w:val="right" w:pos="14400"/>
        </w:tabs>
        <w:ind w:left="10800" w:hanging="1620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14"/>
          <w:szCs w:val="14"/>
        </w:rPr>
        <w:t xml:space="preserve">(Record exact time of test in order to demonstrate proper test sequencing as required in Attachment </w:t>
      </w:r>
      <w:r w:rsidR="00F35976">
        <w:rPr>
          <w:rFonts w:ascii="Times New Roman" w:hAnsi="Times New Roman"/>
          <w:sz w:val="14"/>
          <w:szCs w:val="14"/>
        </w:rPr>
        <w:t>L</w:t>
      </w:r>
      <w:r>
        <w:rPr>
          <w:rFonts w:ascii="Times New Roman" w:hAnsi="Times New Roman"/>
          <w:sz w:val="14"/>
          <w:szCs w:val="14"/>
        </w:rPr>
        <w:t>)</w:t>
      </w:r>
    </w:p>
    <w:tbl>
      <w:tblPr>
        <w:tblW w:w="14760" w:type="dxa"/>
        <w:tblInd w:w="-7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3240"/>
        <w:gridCol w:w="3420"/>
        <w:gridCol w:w="3960"/>
      </w:tblGrid>
      <w:tr w:rsidR="008E4214" w14:paraId="57F3F3CC" w14:textId="77777777" w:rsidTr="00CD0175">
        <w:trPr>
          <w:trHeight w:val="576"/>
        </w:trPr>
        <w:tc>
          <w:tcPr>
            <w:tcW w:w="4140" w:type="dxa"/>
            <w:tcBorders>
              <w:bottom w:val="single" w:sz="4" w:space="0" w:color="auto"/>
            </w:tcBorders>
            <w:vAlign w:val="center"/>
          </w:tcPr>
          <w:p w14:paraId="002E8304" w14:textId="77777777" w:rsidR="008E4214" w:rsidRDefault="008E4214" w:rsidP="008E4214">
            <w:pPr>
              <w:pStyle w:val="Footer"/>
              <w:tabs>
                <w:tab w:val="clear" w:pos="4320"/>
                <w:tab w:val="clear" w:pos="8640"/>
                <w:tab w:val="left" w:pos="2520"/>
                <w:tab w:val="left" w:pos="4770"/>
                <w:tab w:val="left" w:pos="7380"/>
                <w:tab w:val="left" w:pos="9900"/>
              </w:tabs>
              <w:ind w:left="-18"/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18"/>
              </w:rPr>
              <w:t xml:space="preserve">(Number of nozzles x grades per nozzle) </w:t>
            </w:r>
          </w:p>
          <w:p w14:paraId="1364E80E" w14:textId="77777777" w:rsidR="008E4214" w:rsidRPr="00F27BE0" w:rsidRDefault="008E4214" w:rsidP="008E4214">
            <w:pPr>
              <w:pStyle w:val="Footer"/>
              <w:tabs>
                <w:tab w:val="clear" w:pos="4320"/>
                <w:tab w:val="clear" w:pos="8640"/>
                <w:tab w:val="left" w:pos="2520"/>
                <w:tab w:val="left" w:pos="4770"/>
                <w:tab w:val="left" w:pos="7380"/>
                <w:tab w:val="left" w:pos="9900"/>
              </w:tabs>
              <w:spacing w:before="80"/>
              <w:ind w:left="-14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lang w:val="fr-FR"/>
              </w:rPr>
              <w:t>Total grade points onsite:</w:t>
            </w:r>
            <w:r>
              <w:rPr>
                <w:rFonts w:ascii="Times" w:hAnsi="Times"/>
                <w:b/>
                <w:sz w:val="18"/>
              </w:rPr>
              <w:t xml:space="preserve">  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Times New Roman" w:hAnsi="Times New Roman"/>
                <w:sz w:val="18"/>
                <w:lang w:val="fr-FR"/>
              </w:rPr>
              <w:instrText xml:space="preserve"> FORMTEXT </w:instrText>
            </w:r>
            <w:r w:rsidR="00981380">
              <w:rPr>
                <w:rFonts w:ascii="Times New Roman" w:hAnsi="Times New Roman"/>
                <w:sz w:val="18"/>
                <w:lang w:val="fr-FR"/>
              </w:rPr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separate"/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end"/>
            </w:r>
          </w:p>
        </w:tc>
        <w:tc>
          <w:tcPr>
            <w:tcW w:w="3240" w:type="dxa"/>
            <w:vAlign w:val="center"/>
          </w:tcPr>
          <w:p w14:paraId="21270C06" w14:textId="77777777" w:rsidR="008E4214" w:rsidRDefault="008E4214">
            <w:pPr>
              <w:pStyle w:val="Footer"/>
              <w:tabs>
                <w:tab w:val="clear" w:pos="4320"/>
                <w:tab w:val="clear" w:pos="8640"/>
                <w:tab w:val="left" w:pos="270"/>
                <w:tab w:val="left" w:pos="2520"/>
                <w:tab w:val="left" w:pos="4770"/>
                <w:tab w:val="left" w:pos="7380"/>
                <w:tab w:val="left" w:pos="9900"/>
              </w:tabs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b/>
                <w:bCs/>
                <w:sz w:val="18"/>
              </w:rPr>
              <w:t xml:space="preserve">[A] </w:t>
            </w:r>
            <w:r>
              <w:rPr>
                <w:rFonts w:ascii="Times New Roman" w:hAnsi="Times New Roman"/>
                <w:sz w:val="18"/>
              </w:rPr>
              <w:t>Grade points</w:t>
            </w:r>
            <w:r>
              <w:rPr>
                <w:rFonts w:ascii="Times New Roman" w:hAnsi="Times New Roman"/>
                <w:b/>
                <w:bCs/>
                <w:sz w:val="18"/>
              </w:rPr>
              <w:t xml:space="preserve"> </w:t>
            </w:r>
            <w:r>
              <w:rPr>
                <w:rFonts w:ascii="Times New Roman" w:hAnsi="Times New Roman"/>
                <w:sz w:val="18"/>
              </w:rPr>
              <w:t xml:space="preserve">not tested due to low flowrate (&lt;6.0 gpm):  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Times New Roman" w:hAnsi="Times New Roman"/>
                <w:sz w:val="18"/>
              </w:rPr>
              <w:instrText xml:space="preserve"> FORMTEXT </w:instrText>
            </w:r>
            <w:r w:rsidR="00981380">
              <w:rPr>
                <w:rFonts w:ascii="Times New Roman" w:hAnsi="Times New Roman"/>
                <w:sz w:val="18"/>
                <w:lang w:val="fr-FR"/>
              </w:rPr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separate"/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end"/>
            </w:r>
          </w:p>
        </w:tc>
        <w:tc>
          <w:tcPr>
            <w:tcW w:w="3420" w:type="dxa"/>
            <w:vAlign w:val="center"/>
          </w:tcPr>
          <w:p w14:paraId="72050718" w14:textId="77777777" w:rsidR="008E4214" w:rsidRDefault="008E4214">
            <w:pPr>
              <w:pStyle w:val="Footer"/>
              <w:tabs>
                <w:tab w:val="clear" w:pos="4320"/>
                <w:tab w:val="clear" w:pos="8640"/>
                <w:tab w:val="left" w:pos="270"/>
                <w:tab w:val="left" w:pos="2520"/>
                <w:tab w:val="left" w:pos="4770"/>
                <w:tab w:val="left" w:pos="7380"/>
                <w:tab w:val="left" w:pos="9900"/>
              </w:tabs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b/>
                <w:bCs/>
                <w:sz w:val="18"/>
              </w:rPr>
              <w:t>[C]</w:t>
            </w:r>
            <w:r>
              <w:rPr>
                <w:rFonts w:ascii="Times New Roman" w:hAnsi="Times New Roman"/>
                <w:sz w:val="18"/>
              </w:rPr>
              <w:t xml:space="preserve"> Grade points not tested for any other reason (eg. Defects):  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Times New Roman" w:hAnsi="Times New Roman"/>
                <w:sz w:val="18"/>
                <w:lang w:val="fr-FR"/>
              </w:rPr>
              <w:instrText xml:space="preserve"> FORMTEXT </w:instrText>
            </w:r>
            <w:r w:rsidR="00981380">
              <w:rPr>
                <w:rFonts w:ascii="Times New Roman" w:hAnsi="Times New Roman"/>
                <w:sz w:val="18"/>
                <w:lang w:val="fr-FR"/>
              </w:rPr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separate"/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end"/>
            </w:r>
          </w:p>
        </w:tc>
        <w:tc>
          <w:tcPr>
            <w:tcW w:w="3960" w:type="dxa"/>
            <w:vAlign w:val="center"/>
          </w:tcPr>
          <w:p w14:paraId="45EE099F" w14:textId="77777777" w:rsidR="008E4214" w:rsidRDefault="008E4214" w:rsidP="008E4214">
            <w:pPr>
              <w:pStyle w:val="Footer"/>
              <w:tabs>
                <w:tab w:val="clear" w:pos="4320"/>
                <w:tab w:val="clear" w:pos="8640"/>
                <w:tab w:val="left" w:pos="270"/>
                <w:tab w:val="left" w:pos="2520"/>
                <w:tab w:val="left" w:pos="4770"/>
                <w:tab w:val="left" w:pos="7380"/>
                <w:tab w:val="left" w:pos="9900"/>
              </w:tabs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18"/>
              </w:rPr>
              <w:t># of grade points LR tested that passed:</w:t>
            </w:r>
            <w:r w:rsidR="00A10749">
              <w:rPr>
                <w:rFonts w:ascii="Times New Roman" w:hAnsi="Times New Roman"/>
                <w:sz w:val="18"/>
              </w:rPr>
              <w:t xml:space="preserve">  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Times New Roman" w:hAnsi="Times New Roman"/>
                <w:sz w:val="18"/>
                <w:lang w:val="fr-FR"/>
              </w:rPr>
              <w:instrText xml:space="preserve"> FORMTEXT </w:instrText>
            </w:r>
            <w:r w:rsidR="00981380">
              <w:rPr>
                <w:rFonts w:ascii="Times New Roman" w:hAnsi="Times New Roman"/>
                <w:sz w:val="18"/>
                <w:lang w:val="fr-FR"/>
              </w:rPr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separate"/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end"/>
            </w:r>
          </w:p>
        </w:tc>
      </w:tr>
      <w:tr w:rsidR="008E4214" w14:paraId="6B10DBC1" w14:textId="77777777" w:rsidTr="00CD0175">
        <w:trPr>
          <w:trHeight w:val="576"/>
        </w:trPr>
        <w:tc>
          <w:tcPr>
            <w:tcW w:w="414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4DCCD8C" w14:textId="77777777" w:rsidR="00067C8C" w:rsidRDefault="00067C8C">
            <w:pPr>
              <w:pStyle w:val="Footer"/>
              <w:tabs>
                <w:tab w:val="clear" w:pos="4320"/>
                <w:tab w:val="clear" w:pos="8640"/>
                <w:tab w:val="left" w:pos="2520"/>
                <w:tab w:val="left" w:pos="4770"/>
                <w:tab w:val="left" w:pos="7380"/>
                <w:tab w:val="left" w:pos="9900"/>
              </w:tabs>
              <w:ind w:left="-18"/>
              <w:rPr>
                <w:rFonts w:ascii="Times" w:hAnsi="Times"/>
                <w:sz w:val="18"/>
              </w:rPr>
            </w:pPr>
            <w:r>
              <w:rPr>
                <w:rFonts w:ascii="Times" w:hAnsi="Times"/>
                <w:sz w:val="18"/>
              </w:rPr>
              <w:t>Pre-Inspection</w:t>
            </w:r>
            <w:r w:rsidRPr="006C07D2">
              <w:rPr>
                <w:rStyle w:val="EndnoteReference"/>
                <w:rFonts w:ascii="Times" w:hAnsi="Times"/>
                <w:b/>
                <w:sz w:val="20"/>
              </w:rPr>
              <w:endnoteReference w:id="1"/>
            </w:r>
            <w:r>
              <w:rPr>
                <w:rFonts w:ascii="Times" w:hAnsi="Times"/>
                <w:sz w:val="18"/>
              </w:rPr>
              <w:t xml:space="preserve">:  Hoses in compliance?  </w:t>
            </w:r>
          </w:p>
          <w:p w14:paraId="65C65809" w14:textId="77777777" w:rsidR="008E4214" w:rsidRPr="00EE6B64" w:rsidRDefault="005B13E7" w:rsidP="00EE6B64">
            <w:pPr>
              <w:pStyle w:val="BodyText"/>
              <w:tabs>
                <w:tab w:val="left" w:pos="1332"/>
              </w:tabs>
              <w:rPr>
                <w:sz w:val="18"/>
                <w:szCs w:val="18"/>
              </w:rPr>
            </w:pPr>
            <w:r>
              <w:rPr>
                <w:noProof/>
              </w:rPr>
              <w:tab/>
            </w:r>
            <w:r w:rsidR="00981380" w:rsidRPr="00EE6B64">
              <w:rPr>
                <w:rFonts w:ascii="Times" w:hAnsi="Times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5"/>
            <w:r w:rsidR="00067C8C" w:rsidRPr="00EE6B64">
              <w:rPr>
                <w:rFonts w:ascii="Times" w:hAnsi="Times"/>
                <w:sz w:val="18"/>
                <w:szCs w:val="18"/>
              </w:rPr>
              <w:instrText xml:space="preserve"> FORMCHECKBOX </w:instrText>
            </w:r>
            <w:r w:rsidR="00981380" w:rsidRPr="00EE6B64">
              <w:rPr>
                <w:rFonts w:ascii="Times" w:hAnsi="Times"/>
                <w:sz w:val="18"/>
                <w:szCs w:val="18"/>
              </w:rPr>
            </w:r>
            <w:r w:rsidR="00981380" w:rsidRPr="00EE6B64">
              <w:rPr>
                <w:rFonts w:ascii="Times" w:hAnsi="Times"/>
                <w:sz w:val="18"/>
                <w:szCs w:val="18"/>
              </w:rPr>
              <w:fldChar w:fldCharType="separate"/>
            </w:r>
            <w:r w:rsidR="00981380" w:rsidRPr="00EE6B64">
              <w:rPr>
                <w:rFonts w:ascii="Times" w:hAnsi="Times"/>
                <w:sz w:val="18"/>
                <w:szCs w:val="18"/>
              </w:rPr>
              <w:fldChar w:fldCharType="end"/>
            </w:r>
            <w:bookmarkEnd w:id="3"/>
            <w:r w:rsidR="00067C8C" w:rsidRPr="00EE6B64">
              <w:rPr>
                <w:rFonts w:ascii="Times" w:hAnsi="Times"/>
                <w:sz w:val="18"/>
                <w:szCs w:val="18"/>
              </w:rPr>
              <w:t xml:space="preserve"> </w:t>
            </w:r>
            <w:r w:rsidR="00067C8C" w:rsidRPr="00EE6B64">
              <w:rPr>
                <w:rFonts w:ascii="Times" w:hAnsi="Times"/>
                <w:b w:val="0"/>
                <w:sz w:val="18"/>
                <w:szCs w:val="18"/>
              </w:rPr>
              <w:t>YES</w:t>
            </w:r>
            <w:r w:rsidRPr="00EE6B64">
              <w:rPr>
                <w:noProof/>
                <w:sz w:val="18"/>
                <w:szCs w:val="18"/>
              </w:rPr>
              <w:tab/>
            </w:r>
            <w:r w:rsidR="00981380" w:rsidRPr="00EE6B64">
              <w:rPr>
                <w:rFonts w:ascii="Times" w:hAnsi="Times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6"/>
            <w:r w:rsidR="00067C8C" w:rsidRPr="00EE6B64">
              <w:rPr>
                <w:rFonts w:ascii="Times" w:hAnsi="Times"/>
                <w:sz w:val="18"/>
                <w:szCs w:val="18"/>
              </w:rPr>
              <w:instrText xml:space="preserve"> FORMCHECKBOX </w:instrText>
            </w:r>
            <w:r w:rsidR="00981380" w:rsidRPr="00EE6B64">
              <w:rPr>
                <w:rFonts w:ascii="Times" w:hAnsi="Times"/>
                <w:sz w:val="18"/>
                <w:szCs w:val="18"/>
              </w:rPr>
            </w:r>
            <w:r w:rsidR="00981380" w:rsidRPr="00EE6B64">
              <w:rPr>
                <w:rFonts w:ascii="Times" w:hAnsi="Times"/>
                <w:sz w:val="18"/>
                <w:szCs w:val="18"/>
              </w:rPr>
              <w:fldChar w:fldCharType="separate"/>
            </w:r>
            <w:r w:rsidR="00981380" w:rsidRPr="00EE6B64">
              <w:rPr>
                <w:rFonts w:ascii="Times" w:hAnsi="Times"/>
                <w:sz w:val="18"/>
                <w:szCs w:val="18"/>
              </w:rPr>
              <w:fldChar w:fldCharType="end"/>
            </w:r>
            <w:bookmarkEnd w:id="4"/>
            <w:r w:rsidR="00067C8C" w:rsidRPr="00EE6B64">
              <w:rPr>
                <w:rFonts w:ascii="Times" w:hAnsi="Times"/>
                <w:sz w:val="18"/>
                <w:szCs w:val="18"/>
              </w:rPr>
              <w:t xml:space="preserve"> </w:t>
            </w:r>
            <w:r w:rsidR="00067C8C" w:rsidRPr="00EE6B64">
              <w:rPr>
                <w:rFonts w:ascii="Times" w:hAnsi="Times"/>
                <w:b w:val="0"/>
                <w:sz w:val="18"/>
                <w:szCs w:val="18"/>
              </w:rPr>
              <w:t>NO</w:t>
            </w:r>
            <w:r w:rsidR="00067C8C" w:rsidRPr="00EE6B64" w:rsidDel="008E4214">
              <w:rPr>
                <w:sz w:val="18"/>
                <w:szCs w:val="18"/>
              </w:rPr>
              <w:t xml:space="preserve"> </w:t>
            </w:r>
          </w:p>
        </w:tc>
        <w:tc>
          <w:tcPr>
            <w:tcW w:w="3240" w:type="dxa"/>
            <w:vAlign w:val="center"/>
          </w:tcPr>
          <w:p w14:paraId="052C4BDB" w14:textId="77777777" w:rsidR="008E4214" w:rsidRDefault="008E4214">
            <w:pPr>
              <w:pStyle w:val="Footer"/>
              <w:tabs>
                <w:tab w:val="clear" w:pos="4320"/>
                <w:tab w:val="clear" w:pos="8640"/>
                <w:tab w:val="left" w:pos="270"/>
                <w:tab w:val="left" w:pos="2520"/>
                <w:tab w:val="left" w:pos="4770"/>
                <w:tab w:val="left" w:pos="7380"/>
                <w:tab w:val="left" w:pos="9900"/>
              </w:tabs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b/>
                <w:bCs/>
                <w:sz w:val="18"/>
              </w:rPr>
              <w:t>[B]</w:t>
            </w:r>
            <w:r>
              <w:rPr>
                <w:rFonts w:ascii="Times New Roman" w:hAnsi="Times New Roman"/>
                <w:sz w:val="18"/>
              </w:rPr>
              <w:t xml:space="preserve"> Grade points</w:t>
            </w:r>
            <w:r>
              <w:rPr>
                <w:rFonts w:ascii="Times New Roman" w:hAnsi="Times New Roman"/>
                <w:b/>
                <w:bCs/>
                <w:sz w:val="18"/>
              </w:rPr>
              <w:t xml:space="preserve"> </w:t>
            </w:r>
            <w:r>
              <w:rPr>
                <w:rFonts w:ascii="Times New Roman" w:hAnsi="Times New Roman"/>
                <w:sz w:val="18"/>
              </w:rPr>
              <w:t xml:space="preserve">not tested due to high flowrate (&gt;10.0 gpm):  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Times New Roman" w:hAnsi="Times New Roman"/>
                <w:sz w:val="18"/>
              </w:rPr>
              <w:instrText xml:space="preserve"> FORMTEXT </w:instrText>
            </w:r>
            <w:r w:rsidR="00981380">
              <w:rPr>
                <w:rFonts w:ascii="Times New Roman" w:hAnsi="Times New Roman"/>
                <w:sz w:val="18"/>
                <w:lang w:val="fr-FR"/>
              </w:rPr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separate"/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end"/>
            </w:r>
          </w:p>
        </w:tc>
        <w:tc>
          <w:tcPr>
            <w:tcW w:w="3420" w:type="dxa"/>
            <w:vAlign w:val="center"/>
          </w:tcPr>
          <w:p w14:paraId="0F66CA55" w14:textId="77777777" w:rsidR="008E4214" w:rsidRDefault="00421AEB">
            <w:pPr>
              <w:pStyle w:val="Footer"/>
              <w:tabs>
                <w:tab w:val="clear" w:pos="4320"/>
                <w:tab w:val="clear" w:pos="8640"/>
                <w:tab w:val="left" w:pos="270"/>
                <w:tab w:val="left" w:pos="2520"/>
                <w:tab w:val="left" w:pos="4770"/>
                <w:tab w:val="left" w:pos="7380"/>
                <w:tab w:val="left" w:pos="9900"/>
              </w:tabs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18"/>
              </w:rPr>
              <w:t>Total number of Fueling Points</w:t>
            </w:r>
            <w:r w:rsidR="008E4214">
              <w:rPr>
                <w:rFonts w:ascii="Times New Roman" w:hAnsi="Times New Roman"/>
                <w:sz w:val="18"/>
              </w:rPr>
              <w:t xml:space="preserve"> LR tested: (excluding boxes [A],[B],&amp;[C])  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8E4214">
              <w:rPr>
                <w:rFonts w:ascii="Times New Roman" w:hAnsi="Times New Roman"/>
                <w:sz w:val="18"/>
              </w:rPr>
              <w:instrText xml:space="preserve"> FORMTEXT </w:instrText>
            </w:r>
            <w:r w:rsidR="00981380">
              <w:rPr>
                <w:rFonts w:ascii="Times New Roman" w:hAnsi="Times New Roman"/>
                <w:sz w:val="18"/>
                <w:lang w:val="fr-FR"/>
              </w:rPr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separate"/>
            </w:r>
            <w:r w:rsidR="008E4214">
              <w:rPr>
                <w:rFonts w:ascii="Times New Roman" w:hAnsi="Times New Roman"/>
                <w:sz w:val="18"/>
                <w:lang w:val="fr-FR"/>
              </w:rPr>
              <w:t> </w:t>
            </w:r>
            <w:r w:rsidR="008E4214">
              <w:rPr>
                <w:rFonts w:ascii="Times New Roman" w:hAnsi="Times New Roman"/>
                <w:sz w:val="18"/>
                <w:lang w:val="fr-FR"/>
              </w:rPr>
              <w:t> </w:t>
            </w:r>
            <w:r w:rsidR="008E4214">
              <w:rPr>
                <w:rFonts w:ascii="Times New Roman" w:hAnsi="Times New Roman"/>
                <w:sz w:val="18"/>
                <w:lang w:val="fr-FR"/>
              </w:rPr>
              <w:t> </w:t>
            </w:r>
            <w:r w:rsidR="008E4214">
              <w:rPr>
                <w:rFonts w:ascii="Times New Roman" w:hAnsi="Times New Roman"/>
                <w:sz w:val="18"/>
                <w:lang w:val="fr-FR"/>
              </w:rPr>
              <w:t> </w:t>
            </w:r>
            <w:r w:rsidR="008E4214">
              <w:rPr>
                <w:rFonts w:ascii="Times New Roman" w:hAnsi="Times New Roman"/>
                <w:sz w:val="18"/>
                <w:lang w:val="fr-FR"/>
              </w:rPr>
              <w:t> 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end"/>
            </w:r>
          </w:p>
        </w:tc>
        <w:tc>
          <w:tcPr>
            <w:tcW w:w="3960" w:type="dxa"/>
            <w:vAlign w:val="center"/>
          </w:tcPr>
          <w:p w14:paraId="756CD413" w14:textId="77777777" w:rsidR="008E4214" w:rsidRDefault="008E4214">
            <w:pPr>
              <w:pStyle w:val="Footer"/>
              <w:tabs>
                <w:tab w:val="clear" w:pos="4320"/>
                <w:tab w:val="clear" w:pos="8640"/>
                <w:tab w:val="left" w:pos="270"/>
                <w:tab w:val="left" w:pos="2520"/>
                <w:tab w:val="left" w:pos="4770"/>
                <w:tab w:val="left" w:pos="7380"/>
                <w:tab w:val="left" w:pos="9900"/>
              </w:tabs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18"/>
              </w:rPr>
              <w:t># of grade points LR tested that failed:</w:t>
            </w:r>
            <w:r w:rsidR="00A10749">
              <w:rPr>
                <w:rFonts w:ascii="Times New Roman" w:hAnsi="Times New Roman"/>
                <w:sz w:val="18"/>
              </w:rPr>
              <w:t xml:space="preserve">  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Times New Roman" w:hAnsi="Times New Roman"/>
                <w:sz w:val="18"/>
                <w:lang w:val="fr-FR"/>
              </w:rPr>
              <w:instrText xml:space="preserve"> FORMTEXT </w:instrText>
            </w:r>
            <w:r w:rsidR="00981380">
              <w:rPr>
                <w:rFonts w:ascii="Times New Roman" w:hAnsi="Times New Roman"/>
                <w:sz w:val="18"/>
                <w:lang w:val="fr-FR"/>
              </w:rPr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separate"/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>
              <w:rPr>
                <w:rFonts w:ascii="Times New Roman" w:hAnsi="Times New Roman"/>
                <w:sz w:val="18"/>
                <w:lang w:val="fr-FR"/>
              </w:rPr>
              <w:t> </w:t>
            </w:r>
            <w:r w:rsidR="00981380">
              <w:rPr>
                <w:rFonts w:ascii="Times New Roman" w:hAnsi="Times New Roman"/>
                <w:sz w:val="18"/>
                <w:lang w:val="fr-FR"/>
              </w:rPr>
              <w:fldChar w:fldCharType="end"/>
            </w:r>
          </w:p>
        </w:tc>
      </w:tr>
    </w:tbl>
    <w:p w14:paraId="00CB68E3" w14:textId="77777777" w:rsidR="00B34EF9" w:rsidRDefault="00B34EF9">
      <w:pPr>
        <w:pStyle w:val="BodyText"/>
        <w:rPr>
          <w:b w:val="0"/>
          <w:bCs w:val="0"/>
          <w:noProof/>
          <w:sz w:val="18"/>
        </w:rPr>
      </w:pPr>
    </w:p>
    <w:tbl>
      <w:tblPr>
        <w:tblW w:w="14850" w:type="dxa"/>
        <w:tblInd w:w="-7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1170"/>
        <w:gridCol w:w="900"/>
        <w:gridCol w:w="900"/>
        <w:gridCol w:w="1080"/>
        <w:gridCol w:w="1159"/>
        <w:gridCol w:w="1222"/>
        <w:gridCol w:w="1047"/>
        <w:gridCol w:w="873"/>
        <w:gridCol w:w="1009"/>
        <w:gridCol w:w="990"/>
        <w:gridCol w:w="900"/>
        <w:gridCol w:w="900"/>
        <w:gridCol w:w="1800"/>
      </w:tblGrid>
      <w:tr w:rsidR="00672369" w14:paraId="41EDECA9" w14:textId="77777777" w:rsidTr="00421AEB">
        <w:trPr>
          <w:trHeight w:val="906"/>
        </w:trPr>
        <w:tc>
          <w:tcPr>
            <w:tcW w:w="90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168383FD" w14:textId="77777777" w:rsidR="00672369" w:rsidRDefault="00672369" w:rsidP="00A47BB8">
            <w:pPr>
              <w:pStyle w:val="BodyText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Fueling Point &amp; Grade</w:t>
            </w:r>
          </w:p>
          <w:p w14:paraId="4E6B4B3D" w14:textId="77777777" w:rsidR="00672369" w:rsidRDefault="00A47BB8" w:rsidP="00BC200B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87/89/91</w:t>
            </w:r>
            <w:r w:rsidR="00672369">
              <w:rPr>
                <w:noProof/>
                <w:sz w:val="16"/>
              </w:rPr>
              <w:t>)</w:t>
            </w:r>
          </w:p>
        </w:tc>
        <w:tc>
          <w:tcPr>
            <w:tcW w:w="117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05324FB3" w14:textId="77777777" w:rsidR="00672369" w:rsidRDefault="00672369" w:rsidP="00BC200B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Hose Make &amp; Model</w:t>
            </w:r>
          </w:p>
        </w:tc>
        <w:tc>
          <w:tcPr>
            <w:tcW w:w="90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76282A71" w14:textId="77777777" w:rsidR="00672369" w:rsidRDefault="00672369" w:rsidP="00BC200B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Gallons Dispensed</w:t>
            </w:r>
          </w:p>
          <w:p w14:paraId="7DF11587" w14:textId="77777777" w:rsidR="00672369" w:rsidRDefault="00672369" w:rsidP="00BC200B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gal)</w:t>
            </w:r>
          </w:p>
          <w:p w14:paraId="24D3CC36" w14:textId="77777777" w:rsidR="00672369" w:rsidRDefault="00672369" w:rsidP="00BC200B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G)</w:t>
            </w:r>
            <w:r w:rsidRPr="006C07D2">
              <w:rPr>
                <w:rStyle w:val="EndnoteReference"/>
                <w:noProof/>
                <w:sz w:val="20"/>
                <w:szCs w:val="20"/>
              </w:rPr>
              <w:endnoteReference w:id="2"/>
            </w:r>
          </w:p>
        </w:tc>
        <w:tc>
          <w:tcPr>
            <w:tcW w:w="90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6C4E0A4F" w14:textId="77777777" w:rsidR="00672369" w:rsidRDefault="00672369" w:rsidP="00BC200B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ime to Dispense</w:t>
            </w:r>
          </w:p>
          <w:p w14:paraId="08EE589C" w14:textId="77777777" w:rsidR="00672369" w:rsidRDefault="00672369" w:rsidP="00BC200B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sec)</w:t>
            </w:r>
          </w:p>
          <w:p w14:paraId="3ACA1F54" w14:textId="77777777" w:rsidR="00672369" w:rsidRDefault="00672369" w:rsidP="006C07D2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T)</w:t>
            </w:r>
            <w:r w:rsidRPr="006C07D2">
              <w:rPr>
                <w:rStyle w:val="EndnoteReference"/>
                <w:noProof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7720BE5E" w14:textId="77777777" w:rsidR="00672369" w:rsidRDefault="00672369" w:rsidP="006C07D2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Screening Dispensing Rate</w:t>
            </w:r>
          </w:p>
          <w:p w14:paraId="3E3408B8" w14:textId="77777777" w:rsidR="00672369" w:rsidRDefault="00672369" w:rsidP="006C07D2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gal/min)</w:t>
            </w:r>
            <w:r w:rsidRPr="006C07D2">
              <w:rPr>
                <w:rStyle w:val="EndnoteReference"/>
                <w:noProof/>
                <w:sz w:val="20"/>
                <w:szCs w:val="20"/>
              </w:rPr>
              <w:t>2</w:t>
            </w:r>
          </w:p>
        </w:tc>
        <w:tc>
          <w:tcPr>
            <w:tcW w:w="1159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6D3F5C53" w14:textId="77777777" w:rsidR="00672369" w:rsidRDefault="00672369" w:rsidP="006C07D2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Existing volume drained from hose</w:t>
            </w:r>
          </w:p>
          <w:p w14:paraId="32C5C20E" w14:textId="77777777" w:rsidR="00672369" w:rsidRDefault="00672369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mls)</w:t>
            </w:r>
            <w:r>
              <w:rPr>
                <w:rStyle w:val="EndnoteReference"/>
                <w:noProof/>
                <w:sz w:val="20"/>
                <w:szCs w:val="20"/>
              </w:rPr>
              <w:t xml:space="preserve"> </w:t>
            </w:r>
            <w:r w:rsidRPr="00E623E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2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67B26E1F" w14:textId="77777777" w:rsidR="00672369" w:rsidRDefault="00672369" w:rsidP="00E623E8">
            <w:pPr>
              <w:pStyle w:val="BodyText"/>
              <w:jc w:val="center"/>
              <w:rPr>
                <w:noProof/>
                <w:sz w:val="16"/>
              </w:rPr>
            </w:pPr>
          </w:p>
          <w:p w14:paraId="43378FB3" w14:textId="77777777" w:rsidR="00672369" w:rsidRDefault="00672369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Volume added to hose</w:t>
            </w:r>
          </w:p>
          <w:p w14:paraId="4590AA35" w14:textId="77777777" w:rsidR="00672369" w:rsidRDefault="00672369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 xml:space="preserve">(mls) </w:t>
            </w:r>
          </w:p>
          <w:p w14:paraId="59DE8779" w14:textId="77777777" w:rsidR="00672369" w:rsidRPr="00E623E8" w:rsidRDefault="00672369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 xml:space="preserve"> 150- 175(VI)</w:t>
            </w:r>
            <w:r w:rsidRPr="00E623E8">
              <w:rPr>
                <w:rStyle w:val="EndnoteReference"/>
                <w:noProof/>
                <w:sz w:val="20"/>
                <w:szCs w:val="20"/>
              </w:rPr>
              <w:t>3</w:t>
            </w:r>
          </w:p>
        </w:tc>
        <w:tc>
          <w:tcPr>
            <w:tcW w:w="1047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49000D17" w14:textId="77777777" w:rsidR="00672369" w:rsidRDefault="00672369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Gallons Dispensed</w:t>
            </w:r>
            <w:r>
              <w:rPr>
                <w:rStyle w:val="EndnoteReference"/>
                <w:noProof/>
                <w:sz w:val="16"/>
              </w:rPr>
              <w:t>6</w:t>
            </w:r>
          </w:p>
          <w:p w14:paraId="220306EC" w14:textId="77777777" w:rsidR="00672369" w:rsidRDefault="00672369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7 +/-0.5 gal)</w:t>
            </w:r>
          </w:p>
          <w:p w14:paraId="692D3DDC" w14:textId="77777777" w:rsidR="00672369" w:rsidRDefault="00672369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G)</w:t>
            </w:r>
            <w:r>
              <w:rPr>
                <w:rStyle w:val="EndnoteReference"/>
                <w:noProof/>
                <w:sz w:val="16"/>
              </w:rPr>
              <w:t xml:space="preserve"> </w:t>
            </w:r>
            <w:r w:rsidRPr="00E623E8">
              <w:rPr>
                <w:rStyle w:val="EndnoteReference"/>
                <w:noProof/>
                <w:sz w:val="20"/>
                <w:szCs w:val="20"/>
              </w:rPr>
              <w:t>3</w:t>
            </w:r>
            <w:r>
              <w:rPr>
                <w:noProof/>
                <w:sz w:val="20"/>
                <w:szCs w:val="20"/>
              </w:rPr>
              <w:t>,</w:t>
            </w:r>
            <w:r>
              <w:rPr>
                <w:rStyle w:val="EndnoteReference"/>
                <w:noProof/>
                <w:sz w:val="20"/>
                <w:szCs w:val="20"/>
              </w:rPr>
              <w:t>4</w:t>
            </w:r>
          </w:p>
        </w:tc>
        <w:tc>
          <w:tcPr>
            <w:tcW w:w="873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07AB0E9F" w14:textId="77777777" w:rsidR="00672369" w:rsidRDefault="00672369" w:rsidP="009820B1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ime to Dispense</w:t>
            </w:r>
          </w:p>
          <w:p w14:paraId="485C9A3D" w14:textId="77777777" w:rsidR="00672369" w:rsidRDefault="00672369" w:rsidP="009820B1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sec)</w:t>
            </w:r>
          </w:p>
          <w:p w14:paraId="23960402" w14:textId="77777777" w:rsidR="00672369" w:rsidRDefault="00672369" w:rsidP="009820B1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T)4</w:t>
            </w:r>
          </w:p>
        </w:tc>
        <w:tc>
          <w:tcPr>
            <w:tcW w:w="1009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4D247F24" w14:textId="77777777" w:rsidR="00672369" w:rsidRDefault="00672369" w:rsidP="009820B1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est Dispensing Rate</w:t>
            </w:r>
          </w:p>
          <w:p w14:paraId="0C2E6DAF" w14:textId="77777777" w:rsidR="00672369" w:rsidRDefault="00672369" w:rsidP="009820B1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gal/min)</w:t>
            </w:r>
            <w:r w:rsidR="00A217E3">
              <w:rPr>
                <w:noProof/>
                <w:sz w:val="16"/>
              </w:rPr>
              <w:t>3,4</w:t>
            </w:r>
          </w:p>
        </w:tc>
        <w:tc>
          <w:tcPr>
            <w:tcW w:w="99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6C3291BD" w14:textId="77777777" w:rsidR="00672369" w:rsidRDefault="00672369" w:rsidP="00672369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 xml:space="preserve">Volume Drained </w:t>
            </w:r>
            <w:r w:rsidR="00D37DA6">
              <w:rPr>
                <w:noProof/>
                <w:sz w:val="16"/>
              </w:rPr>
              <w:t>A</w:t>
            </w:r>
            <w:r w:rsidR="00310F69">
              <w:rPr>
                <w:noProof/>
                <w:sz w:val="16"/>
              </w:rPr>
              <w:t>fter</w:t>
            </w:r>
            <w:r>
              <w:rPr>
                <w:noProof/>
                <w:sz w:val="16"/>
              </w:rPr>
              <w:t xml:space="preserve"> Dispensing</w:t>
            </w:r>
            <w:r>
              <w:rPr>
                <w:rStyle w:val="EndnoteReference"/>
                <w:noProof/>
                <w:sz w:val="20"/>
                <w:szCs w:val="20"/>
              </w:rPr>
              <w:t xml:space="preserve"> </w:t>
            </w:r>
          </w:p>
          <w:p w14:paraId="6B0DDE38" w14:textId="77777777" w:rsidR="00672369" w:rsidRDefault="00672369" w:rsidP="00672369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mL)</w:t>
            </w:r>
          </w:p>
          <w:p w14:paraId="0E12ED2D" w14:textId="77777777" w:rsidR="00672369" w:rsidRDefault="00672369" w:rsidP="00310F69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V</w:t>
            </w:r>
            <w:r w:rsidR="00310F69">
              <w:rPr>
                <w:noProof/>
                <w:sz w:val="16"/>
              </w:rPr>
              <w:t>F</w:t>
            </w:r>
            <w:r>
              <w:rPr>
                <w:noProof/>
                <w:sz w:val="16"/>
              </w:rPr>
              <w:t>)</w:t>
            </w:r>
            <w:r w:rsidR="00645143">
              <w:rPr>
                <w:rStyle w:val="EndnoteReference"/>
                <w:noProof/>
                <w:sz w:val="20"/>
                <w:szCs w:val="20"/>
              </w:rPr>
              <w:t xml:space="preserve"> </w:t>
            </w:r>
            <w:r w:rsidR="00DB593E">
              <w:rPr>
                <w:rStyle w:val="EndnoteReference"/>
                <w:noProof/>
                <w:sz w:val="20"/>
                <w:szCs w:val="20"/>
              </w:rPr>
              <w:t xml:space="preserve"> </w:t>
            </w:r>
            <w:r w:rsidR="00DB593E">
              <w:rPr>
                <w:noProof/>
                <w:sz w:val="16"/>
              </w:rPr>
              <w:t>3,4</w:t>
            </w:r>
          </w:p>
        </w:tc>
        <w:tc>
          <w:tcPr>
            <w:tcW w:w="90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0721A14E" w14:textId="77777777" w:rsidR="00672369" w:rsidRDefault="00672369" w:rsidP="00BC200B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Liquid Removal Rate</w:t>
            </w:r>
          </w:p>
          <w:p w14:paraId="3035EB87" w14:textId="77777777" w:rsidR="00672369" w:rsidRDefault="00672369" w:rsidP="00672369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mL/gal)</w:t>
            </w:r>
            <w:r w:rsidR="00DB593E">
              <w:rPr>
                <w:rStyle w:val="EndnoteReference"/>
                <w:noProof/>
                <w:sz w:val="20"/>
                <w:szCs w:val="20"/>
              </w:rPr>
              <w:t xml:space="preserve"> </w:t>
            </w:r>
            <w:r w:rsidR="00DB593E">
              <w:rPr>
                <w:noProof/>
                <w:sz w:val="16"/>
              </w:rPr>
              <w:t>3,4</w:t>
            </w:r>
            <w:r w:rsidR="00032EDF">
              <w:rPr>
                <w:noProof/>
                <w:sz w:val="16"/>
              </w:rPr>
              <w:t>,5</w:t>
            </w:r>
          </w:p>
        </w:tc>
        <w:tc>
          <w:tcPr>
            <w:tcW w:w="90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1F996ABE" w14:textId="77777777" w:rsidR="00672369" w:rsidRDefault="00672369" w:rsidP="00DA288B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Pass (P) or Fail (F) or Non-Test (NT)</w:t>
            </w:r>
          </w:p>
        </w:tc>
        <w:tc>
          <w:tcPr>
            <w:tcW w:w="180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5BA0C68D" w14:textId="77777777" w:rsidR="00672369" w:rsidRDefault="00672369" w:rsidP="00DB593E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Comments</w:t>
            </w:r>
            <w:r w:rsidR="00DB593E">
              <w:rPr>
                <w:rStyle w:val="EndnoteReference"/>
                <w:noProof/>
                <w:sz w:val="16"/>
              </w:rPr>
              <w:t xml:space="preserve"> </w:t>
            </w:r>
          </w:p>
        </w:tc>
      </w:tr>
      <w:tr w:rsidR="00672369" w:rsidRPr="00E213A6" w14:paraId="0E5BEB12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CD646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5" w:name="Text36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53531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652A4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D667A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10467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2B218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11EB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73DFD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1CFAD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059A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8B20C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34CAD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16C47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1F3BB0E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672369" w:rsidRPr="00E213A6" w14:paraId="1A3F2F71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5C2FD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65F9E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F060B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79F12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E75E4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D8B70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B18D6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498B8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38F8E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03B8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6681D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D1D7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F802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811498C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672369" w:rsidRPr="00E213A6" w14:paraId="0F4DC27B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BC2A5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6D716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621BC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912B9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00C7D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E39D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7CD76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1F007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1ECF3" w14:textId="749D4A88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="00DA16D9">
              <w:rPr>
                <w:noProof/>
                <w:sz w:val="18"/>
                <w:szCs w:val="18"/>
              </w:rPr>
              <w:t> </w:t>
            </w:r>
            <w:r w:rsidR="00DA16D9">
              <w:rPr>
                <w:noProof/>
                <w:sz w:val="18"/>
                <w:szCs w:val="18"/>
              </w:rPr>
              <w:t> </w:t>
            </w:r>
            <w:r w:rsidR="00DA16D9">
              <w:rPr>
                <w:noProof/>
                <w:sz w:val="18"/>
                <w:szCs w:val="18"/>
              </w:rPr>
              <w:t> </w:t>
            </w:r>
            <w:r w:rsidR="00DA16D9">
              <w:rPr>
                <w:noProof/>
                <w:sz w:val="18"/>
                <w:szCs w:val="18"/>
              </w:rPr>
              <w:t> </w:t>
            </w:r>
            <w:r w:rsidR="00DA16D9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BE6CB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1BC49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FB62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8C7A6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3701E78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672369" w:rsidRPr="00E213A6" w14:paraId="71DBBC0A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A96D7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98BC0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0FD4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31201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8FF9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E149A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94D49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AE3B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6D690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236F0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9338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692E6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E6D4D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4740475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672369" w:rsidRPr="00E213A6" w14:paraId="710EA06D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9CD09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6" w:name="Text57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BA06B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7" w:name="Text58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61406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8" w:name="Text61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AD411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9" w:name="Text62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65841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10" w:name="Text63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4ABC7" w14:textId="77777777" w:rsidR="00672369" w:rsidRPr="00421AEB" w:rsidRDefault="00672369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EB601" w14:textId="77777777" w:rsidR="00672369" w:rsidRPr="00421AEB" w:rsidRDefault="00672369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0D7E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11" w:name="Text66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77F66" w14:textId="77777777" w:rsidR="00672369" w:rsidRPr="00421AEB" w:rsidRDefault="00672369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F6A16" w14:textId="77777777" w:rsidR="00672369" w:rsidRPr="00421AEB" w:rsidRDefault="00672369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5958D" w14:textId="77777777" w:rsidR="00672369" w:rsidRPr="00421AEB" w:rsidRDefault="00672369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7079B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12" w:name="Text67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BA6CA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3" w:name="Text69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1FA795D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4" w:name="Text70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14"/>
          </w:p>
        </w:tc>
      </w:tr>
      <w:tr w:rsidR="00672369" w:rsidRPr="00E213A6" w14:paraId="38A32F9E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D65EA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BA6A3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492E1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3AF81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0EC1D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EDEEF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B8531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160C6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A59B4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03D0E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34D28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3AFCE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C351F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25EC472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672369" w:rsidRPr="00E213A6" w14:paraId="683F6C0F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690F2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377DE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A6554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E0DA5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73BE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B2314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D950D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BE4F3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EDDB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3D183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95818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571D4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C9514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9CFE98B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672369" w:rsidRPr="00E213A6" w14:paraId="522BD2E4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1713C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1F950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66F31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91D3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B427D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29266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7167E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6A588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9305E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15772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48D53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E8BFC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D0C6D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9B28F2E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672369" w:rsidRPr="00E213A6" w14:paraId="020C4967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66657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11EEE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C45BC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C1CC2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801B0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9428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194E0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9471E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A198B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2ECEB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E449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DBA87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9D08B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7F235F1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672369" w:rsidRPr="00E213A6" w14:paraId="3DB5DF15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8A8A5" w14:textId="77777777" w:rsidR="00672369" w:rsidRPr="00421AEB" w:rsidRDefault="00672369" w:rsidP="00EE7F7A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A8C93" w14:textId="77777777" w:rsidR="00672369" w:rsidRPr="00421AEB" w:rsidRDefault="00672369" w:rsidP="00EE7F7A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FAA97" w14:textId="77777777" w:rsidR="00672369" w:rsidRPr="00421AEB" w:rsidRDefault="00672369" w:rsidP="00EE7F7A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00566" w14:textId="77777777" w:rsidR="00672369" w:rsidRPr="00421AEB" w:rsidRDefault="00672369" w:rsidP="00EE7F7A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BE9C7" w14:textId="77777777" w:rsidR="00672369" w:rsidRPr="00421AEB" w:rsidRDefault="00672369" w:rsidP="00EE7F7A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45B52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04570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49BB3" w14:textId="77777777" w:rsidR="00672369" w:rsidRPr="00421AEB" w:rsidRDefault="00672369" w:rsidP="00EE7F7A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5FCD8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1BAA5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20D0F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BA601" w14:textId="77777777" w:rsidR="00672369" w:rsidRPr="00421AEB" w:rsidRDefault="00672369" w:rsidP="00EE7F7A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C5EFC" w14:textId="77777777" w:rsidR="00672369" w:rsidRPr="00421AEB" w:rsidRDefault="00672369" w:rsidP="00EE7F7A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AF4D5AC" w14:textId="77777777" w:rsidR="00672369" w:rsidRPr="00421AEB" w:rsidRDefault="00672369" w:rsidP="00EE7F7A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672369" w:rsidRPr="00E213A6" w14:paraId="4B8BD9E7" w14:textId="77777777" w:rsidTr="00421AEB">
        <w:trPr>
          <w:trHeight w:val="358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BF9EE" w14:textId="77777777" w:rsidR="00672369" w:rsidRPr="00421AEB" w:rsidRDefault="00672369" w:rsidP="00A10749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FD602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1ED8E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50D5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0B299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092C5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B4B5D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6E050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83960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DE953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D9A3" w14:textId="77777777" w:rsidR="00672369" w:rsidRPr="00421AEB" w:rsidRDefault="00672369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1CCD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BD577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5990CC6" w14:textId="77777777" w:rsidR="00672369" w:rsidRPr="00421AEB" w:rsidRDefault="00672369" w:rsidP="00A10749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</w:tbl>
    <w:p w14:paraId="4F3341D1" w14:textId="77777777" w:rsidR="00A47BB8" w:rsidRDefault="00717889" w:rsidP="00D37DA6">
      <w:pPr>
        <w:pStyle w:val="BodyText"/>
        <w:tabs>
          <w:tab w:val="left" w:pos="828"/>
          <w:tab w:val="left" w:pos="1908"/>
          <w:tab w:val="left" w:pos="2808"/>
          <w:tab w:val="left" w:pos="7380"/>
          <w:tab w:val="left" w:pos="10440"/>
        </w:tabs>
      </w:pPr>
      <w:r w:rsidRPr="00D37DA6">
        <w:br w:type="page"/>
      </w:r>
      <w:r w:rsidR="00BC7631">
        <w:lastRenderedPageBreak/>
        <w:t>Exhibit 5 of VR-203-X and VR-204-X</w:t>
      </w:r>
      <w:r w:rsidR="00DA288B">
        <w:t xml:space="preserve"> Option 1</w:t>
      </w:r>
      <w:r>
        <w:t xml:space="preserve"> (</w:t>
      </w:r>
      <w:r w:rsidR="00DA288B">
        <w:t>short version</w:t>
      </w:r>
      <w:r>
        <w:t>)</w:t>
      </w:r>
    </w:p>
    <w:p w14:paraId="7C70D307" w14:textId="77777777" w:rsidR="00717889" w:rsidRDefault="00717889" w:rsidP="00BE493B">
      <w:pPr>
        <w:pStyle w:val="BodyText"/>
        <w:tabs>
          <w:tab w:val="left" w:pos="828"/>
          <w:tab w:val="left" w:pos="1908"/>
          <w:tab w:val="left" w:pos="2808"/>
          <w:tab w:val="left" w:pos="7380"/>
          <w:tab w:val="left" w:pos="10440"/>
        </w:tabs>
        <w:ind w:left="-72"/>
      </w:pPr>
      <w:r>
        <w:tab/>
      </w:r>
    </w:p>
    <w:p w14:paraId="0F5CA729" w14:textId="77777777" w:rsidR="0005688E" w:rsidRDefault="0005688E" w:rsidP="007B5967">
      <w:pPr>
        <w:tabs>
          <w:tab w:val="left" w:pos="5040"/>
          <w:tab w:val="left" w:pos="5400"/>
          <w:tab w:val="left" w:pos="10440"/>
          <w:tab w:val="left" w:pos="10800"/>
          <w:tab w:val="left" w:pos="14400"/>
        </w:tabs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Facility Name:</w:t>
      </w:r>
      <w:r w:rsidR="00664932">
        <w:rPr>
          <w:sz w:val="22"/>
          <w:szCs w:val="22"/>
          <w:u w:val="single"/>
        </w:rPr>
        <w:t xml:space="preserve"> </w:t>
      </w:r>
      <w:bookmarkStart w:id="15" w:name="Text42"/>
      <w:r w:rsidR="00981380">
        <w:rPr>
          <w:sz w:val="22"/>
          <w:szCs w:val="22"/>
          <w:u w:val="single"/>
        </w:rPr>
        <w:fldChar w:fldCharType="begin">
          <w:ffData>
            <w:name w:val="Text42"/>
            <w:enabled/>
            <w:calcOnExit w:val="0"/>
            <w:textInput>
              <w:maxLength w:val="26"/>
            </w:textInput>
          </w:ffData>
        </w:fldChar>
      </w:r>
      <w:r w:rsidR="00664932">
        <w:rPr>
          <w:sz w:val="22"/>
          <w:szCs w:val="22"/>
          <w:u w:val="single"/>
        </w:rPr>
        <w:instrText xml:space="preserve"> FORMTEXT </w:instrText>
      </w:r>
      <w:r w:rsidR="00981380">
        <w:rPr>
          <w:sz w:val="22"/>
          <w:szCs w:val="22"/>
          <w:u w:val="single"/>
        </w:rPr>
      </w:r>
      <w:r w:rsidR="00981380">
        <w:rPr>
          <w:sz w:val="22"/>
          <w:szCs w:val="22"/>
          <w:u w:val="single"/>
        </w:rPr>
        <w:fldChar w:fldCharType="separate"/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981380">
        <w:rPr>
          <w:sz w:val="22"/>
          <w:szCs w:val="22"/>
          <w:u w:val="single"/>
        </w:rPr>
        <w:fldChar w:fldCharType="end"/>
      </w:r>
      <w:bookmarkEnd w:id="15"/>
      <w:r>
        <w:rPr>
          <w:sz w:val="22"/>
          <w:szCs w:val="22"/>
          <w:u w:val="single"/>
        </w:rPr>
        <w:tab/>
      </w:r>
      <w:r>
        <w:rPr>
          <w:b/>
          <w:sz w:val="22"/>
          <w:szCs w:val="22"/>
        </w:rPr>
        <w:tab/>
        <w:t>A/C or PO Number:</w:t>
      </w:r>
      <w:r>
        <w:rPr>
          <w:b/>
          <w:sz w:val="22"/>
          <w:szCs w:val="22"/>
          <w:u w:val="single"/>
        </w:rPr>
        <w:t xml:space="preserve"> </w:t>
      </w:r>
      <w:bookmarkStart w:id="16" w:name="Text41"/>
      <w:r w:rsidR="00981380">
        <w:rPr>
          <w:sz w:val="22"/>
          <w:szCs w:val="22"/>
          <w:u w:val="single"/>
        </w:rPr>
        <w:fldChar w:fldCharType="begin">
          <w:ffData>
            <w:name w:val="Text41"/>
            <w:enabled/>
            <w:calcOnExit w:val="0"/>
            <w:textInput>
              <w:maxLength w:val="7"/>
            </w:textInput>
          </w:ffData>
        </w:fldChar>
      </w:r>
      <w:r w:rsidR="00664932">
        <w:rPr>
          <w:sz w:val="22"/>
          <w:szCs w:val="22"/>
          <w:u w:val="single"/>
        </w:rPr>
        <w:instrText xml:space="preserve"> FORMTEXT </w:instrText>
      </w:r>
      <w:r w:rsidR="00981380">
        <w:rPr>
          <w:sz w:val="22"/>
          <w:szCs w:val="22"/>
          <w:u w:val="single"/>
        </w:rPr>
      </w:r>
      <w:r w:rsidR="00981380">
        <w:rPr>
          <w:sz w:val="22"/>
          <w:szCs w:val="22"/>
          <w:u w:val="single"/>
        </w:rPr>
        <w:fldChar w:fldCharType="separate"/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981380">
        <w:rPr>
          <w:sz w:val="22"/>
          <w:szCs w:val="22"/>
          <w:u w:val="single"/>
        </w:rPr>
        <w:fldChar w:fldCharType="end"/>
      </w:r>
      <w:bookmarkEnd w:id="16"/>
      <w:r>
        <w:rPr>
          <w:sz w:val="22"/>
          <w:szCs w:val="22"/>
          <w:u w:val="single"/>
        </w:rPr>
        <w:tab/>
      </w:r>
      <w:r>
        <w:rPr>
          <w:b/>
          <w:sz w:val="22"/>
          <w:szCs w:val="22"/>
        </w:rPr>
        <w:tab/>
        <w:t>Time of Test:</w:t>
      </w:r>
      <w:r w:rsidR="00664932">
        <w:rPr>
          <w:sz w:val="22"/>
          <w:szCs w:val="22"/>
          <w:u w:val="single"/>
        </w:rPr>
        <w:t xml:space="preserve"> </w:t>
      </w:r>
      <w:bookmarkStart w:id="17" w:name="Text40"/>
      <w:r w:rsidR="00981380">
        <w:rPr>
          <w:sz w:val="22"/>
          <w:szCs w:val="22"/>
          <w:u w:val="single"/>
        </w:rPr>
        <w:fldChar w:fldCharType="begin">
          <w:ffData>
            <w:name w:val="Text40"/>
            <w:enabled/>
            <w:calcOnExit w:val="0"/>
            <w:textInput>
              <w:maxLength w:val="10"/>
            </w:textInput>
          </w:ffData>
        </w:fldChar>
      </w:r>
      <w:r w:rsidR="00664932">
        <w:rPr>
          <w:sz w:val="22"/>
          <w:szCs w:val="22"/>
          <w:u w:val="single"/>
        </w:rPr>
        <w:instrText xml:space="preserve"> FORMTEXT </w:instrText>
      </w:r>
      <w:r w:rsidR="00981380">
        <w:rPr>
          <w:sz w:val="22"/>
          <w:szCs w:val="22"/>
          <w:u w:val="single"/>
        </w:rPr>
      </w:r>
      <w:r w:rsidR="00981380">
        <w:rPr>
          <w:sz w:val="22"/>
          <w:szCs w:val="22"/>
          <w:u w:val="single"/>
        </w:rPr>
        <w:fldChar w:fldCharType="separate"/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664932">
        <w:rPr>
          <w:noProof/>
          <w:sz w:val="22"/>
          <w:szCs w:val="22"/>
          <w:u w:val="single"/>
        </w:rPr>
        <w:t> </w:t>
      </w:r>
      <w:r w:rsidR="00981380">
        <w:rPr>
          <w:sz w:val="22"/>
          <w:szCs w:val="22"/>
          <w:u w:val="single"/>
        </w:rPr>
        <w:fldChar w:fldCharType="end"/>
      </w:r>
      <w:bookmarkEnd w:id="17"/>
      <w:r>
        <w:rPr>
          <w:sz w:val="22"/>
          <w:szCs w:val="22"/>
          <w:u w:val="single"/>
        </w:rPr>
        <w:tab/>
      </w:r>
    </w:p>
    <w:p w14:paraId="70858DDC" w14:textId="77777777" w:rsidR="0005688E" w:rsidRDefault="0005688E" w:rsidP="007B5967">
      <w:pPr>
        <w:pStyle w:val="Footer"/>
        <w:tabs>
          <w:tab w:val="clear" w:pos="4320"/>
          <w:tab w:val="clear" w:pos="8640"/>
          <w:tab w:val="left" w:pos="10800"/>
          <w:tab w:val="right" w:pos="14400"/>
        </w:tabs>
        <w:ind w:left="10800" w:hanging="1440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14"/>
          <w:szCs w:val="14"/>
        </w:rPr>
        <w:t xml:space="preserve">(Record exact time of test in order to demonstrate proper test sequencing as required in Attachment </w:t>
      </w:r>
      <w:r w:rsidR="00A417C1">
        <w:rPr>
          <w:rFonts w:ascii="Times New Roman" w:hAnsi="Times New Roman"/>
          <w:sz w:val="14"/>
          <w:szCs w:val="14"/>
        </w:rPr>
        <w:t>L</w:t>
      </w:r>
      <w:r>
        <w:rPr>
          <w:rFonts w:ascii="Times New Roman" w:hAnsi="Times New Roman"/>
          <w:sz w:val="14"/>
          <w:szCs w:val="14"/>
        </w:rPr>
        <w:t>)</w:t>
      </w:r>
    </w:p>
    <w:tbl>
      <w:tblPr>
        <w:tblW w:w="14850" w:type="dxa"/>
        <w:tblInd w:w="-7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1018"/>
        <w:gridCol w:w="1046"/>
        <w:gridCol w:w="906"/>
        <w:gridCol w:w="1012"/>
        <w:gridCol w:w="1046"/>
        <w:gridCol w:w="1046"/>
        <w:gridCol w:w="1046"/>
        <w:gridCol w:w="872"/>
        <w:gridCol w:w="1098"/>
        <w:gridCol w:w="1080"/>
        <w:gridCol w:w="1080"/>
        <w:gridCol w:w="990"/>
        <w:gridCol w:w="1710"/>
      </w:tblGrid>
      <w:tr w:rsidR="00A47BB8" w14:paraId="46C84A52" w14:textId="77777777" w:rsidTr="00A47BB8">
        <w:trPr>
          <w:trHeight w:val="889"/>
        </w:trPr>
        <w:tc>
          <w:tcPr>
            <w:tcW w:w="90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4EA01314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Fueling Point &amp; Grade</w:t>
            </w:r>
          </w:p>
          <w:p w14:paraId="6E08BE4E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87/89/91)</w:t>
            </w:r>
          </w:p>
        </w:tc>
        <w:tc>
          <w:tcPr>
            <w:tcW w:w="1018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6079A095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Hose Make &amp; Model</w:t>
            </w:r>
          </w:p>
        </w:tc>
        <w:tc>
          <w:tcPr>
            <w:tcW w:w="1046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351263D9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Gallons Dispensed</w:t>
            </w:r>
            <w:r w:rsidRPr="006C07D2">
              <w:rPr>
                <w:rStyle w:val="EndnoteReference"/>
                <w:noProof/>
                <w:sz w:val="20"/>
                <w:szCs w:val="20"/>
              </w:rPr>
              <w:t>2</w:t>
            </w:r>
          </w:p>
          <w:p w14:paraId="1D8D4F01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gal)</w:t>
            </w:r>
          </w:p>
          <w:p w14:paraId="511CA4AA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G)</w:t>
            </w:r>
          </w:p>
        </w:tc>
        <w:tc>
          <w:tcPr>
            <w:tcW w:w="906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52E5FCA7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ime to Dispense</w:t>
            </w:r>
            <w:r w:rsidRPr="006C07D2">
              <w:rPr>
                <w:rStyle w:val="EndnoteReference"/>
                <w:noProof/>
                <w:sz w:val="20"/>
                <w:szCs w:val="20"/>
              </w:rPr>
              <w:t>2</w:t>
            </w:r>
          </w:p>
          <w:p w14:paraId="5C1A65E9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sec)</w:t>
            </w:r>
          </w:p>
          <w:p w14:paraId="7BC49447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T)</w:t>
            </w:r>
          </w:p>
        </w:tc>
        <w:tc>
          <w:tcPr>
            <w:tcW w:w="1012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3F795291" w14:textId="77777777" w:rsidR="00645143" w:rsidRDefault="00645143" w:rsidP="009820B1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 xml:space="preserve"> </w:t>
            </w:r>
          </w:p>
          <w:p w14:paraId="2C61585F" w14:textId="77777777" w:rsidR="00645143" w:rsidRDefault="00645143" w:rsidP="006C07D2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Screening Dispensing Rate</w:t>
            </w:r>
          </w:p>
          <w:p w14:paraId="2D880A3B" w14:textId="77777777" w:rsidR="00645143" w:rsidRPr="006C07D2" w:rsidRDefault="00A47BB8" w:rsidP="006C07D2">
            <w:r>
              <w:rPr>
                <w:b/>
                <w:noProof/>
                <w:sz w:val="16"/>
              </w:rPr>
              <w:t xml:space="preserve">  </w:t>
            </w:r>
            <w:r w:rsidR="00645143" w:rsidRPr="006C07D2">
              <w:rPr>
                <w:b/>
                <w:noProof/>
                <w:sz w:val="16"/>
              </w:rPr>
              <w:t>(gal/min)</w:t>
            </w:r>
            <w:r w:rsidR="00645143" w:rsidRPr="006C07D2">
              <w:rPr>
                <w:rStyle w:val="EndnoteReference"/>
                <w:noProof/>
                <w:sz w:val="20"/>
                <w:szCs w:val="20"/>
              </w:rPr>
              <w:t>2</w:t>
            </w:r>
          </w:p>
        </w:tc>
        <w:tc>
          <w:tcPr>
            <w:tcW w:w="1046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56FD4B7B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</w:p>
          <w:p w14:paraId="4E45838D" w14:textId="77777777" w:rsidR="00645143" w:rsidRDefault="00645143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Existing volume drained from hose</w:t>
            </w:r>
          </w:p>
          <w:p w14:paraId="5BD49834" w14:textId="77777777" w:rsidR="00645143" w:rsidRPr="00E623E8" w:rsidRDefault="00645143" w:rsidP="00E623E8">
            <w:pPr>
              <w:rPr>
                <w:b/>
              </w:rPr>
            </w:pPr>
            <w:r>
              <w:rPr>
                <w:b/>
                <w:noProof/>
                <w:sz w:val="16"/>
              </w:rPr>
              <w:t xml:space="preserve">      </w:t>
            </w:r>
            <w:r w:rsidRPr="00E623E8">
              <w:rPr>
                <w:b/>
                <w:noProof/>
                <w:sz w:val="16"/>
              </w:rPr>
              <w:t>(mls)</w:t>
            </w:r>
            <w:r w:rsidRPr="00E623E8">
              <w:rPr>
                <w:rStyle w:val="EndnoteReference"/>
                <w:b/>
                <w:noProof/>
                <w:sz w:val="20"/>
                <w:szCs w:val="20"/>
              </w:rPr>
              <w:t xml:space="preserve"> </w:t>
            </w:r>
            <w:r w:rsidRPr="00E623E8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046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05DFF6E2" w14:textId="77777777" w:rsidR="00645143" w:rsidRDefault="00645143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Volume added to hose</w:t>
            </w:r>
          </w:p>
          <w:p w14:paraId="7C0EF678" w14:textId="77777777" w:rsidR="00645143" w:rsidRDefault="00645143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 xml:space="preserve">(mls) </w:t>
            </w:r>
          </w:p>
          <w:p w14:paraId="6512468A" w14:textId="77777777" w:rsidR="00645143" w:rsidRDefault="00645143" w:rsidP="00E623E8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 xml:space="preserve"> 150- 175(VI)</w:t>
            </w:r>
            <w:r w:rsidRPr="00E623E8">
              <w:rPr>
                <w:rStyle w:val="EndnoteReference"/>
                <w:noProof/>
                <w:sz w:val="20"/>
                <w:szCs w:val="20"/>
              </w:rPr>
              <w:t>3</w:t>
            </w:r>
          </w:p>
        </w:tc>
        <w:tc>
          <w:tcPr>
            <w:tcW w:w="1046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0928FA2C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Gallons Dispensed</w:t>
            </w:r>
          </w:p>
          <w:p w14:paraId="04121BE4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7 +/-0.5 gal)</w:t>
            </w:r>
          </w:p>
          <w:p w14:paraId="45C4AC41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G)</w:t>
            </w:r>
            <w:r>
              <w:rPr>
                <w:rStyle w:val="EndnoteReference"/>
                <w:noProof/>
                <w:sz w:val="16"/>
              </w:rPr>
              <w:t xml:space="preserve"> </w:t>
            </w:r>
            <w:r w:rsidRPr="00E623E8">
              <w:rPr>
                <w:rStyle w:val="EndnoteReference"/>
                <w:noProof/>
                <w:sz w:val="20"/>
                <w:szCs w:val="20"/>
              </w:rPr>
              <w:t>3</w:t>
            </w:r>
            <w:r>
              <w:rPr>
                <w:noProof/>
                <w:sz w:val="20"/>
                <w:szCs w:val="20"/>
              </w:rPr>
              <w:t>,</w:t>
            </w:r>
            <w:r>
              <w:rPr>
                <w:rStyle w:val="EndnoteReference"/>
                <w:noProof/>
                <w:sz w:val="20"/>
                <w:szCs w:val="20"/>
              </w:rPr>
              <w:t>4</w:t>
            </w:r>
          </w:p>
        </w:tc>
        <w:tc>
          <w:tcPr>
            <w:tcW w:w="872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25111CD2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</w:p>
          <w:p w14:paraId="1C8B6AA6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ime to Dispense</w:t>
            </w:r>
          </w:p>
          <w:p w14:paraId="2B872B49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sec)</w:t>
            </w:r>
          </w:p>
          <w:p w14:paraId="7B946635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T)</w:t>
            </w:r>
            <w:r w:rsidR="00A217E3">
              <w:rPr>
                <w:noProof/>
                <w:sz w:val="16"/>
              </w:rPr>
              <w:t>3,</w:t>
            </w:r>
            <w:r>
              <w:rPr>
                <w:noProof/>
                <w:sz w:val="16"/>
              </w:rPr>
              <w:t>4</w:t>
            </w:r>
          </w:p>
        </w:tc>
        <w:tc>
          <w:tcPr>
            <w:tcW w:w="1098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07220587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</w:p>
          <w:p w14:paraId="3F3AD2B3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est Dispensing Rate</w:t>
            </w:r>
          </w:p>
          <w:p w14:paraId="4EB201E1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gal/min)</w:t>
            </w:r>
            <w:r w:rsidR="00A217E3">
              <w:rPr>
                <w:noProof/>
                <w:sz w:val="16"/>
              </w:rPr>
              <w:t>3,4</w:t>
            </w:r>
          </w:p>
        </w:tc>
        <w:tc>
          <w:tcPr>
            <w:tcW w:w="108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1DFF0150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 xml:space="preserve">Volume Drained </w:t>
            </w:r>
            <w:r w:rsidR="00D37DA6">
              <w:rPr>
                <w:noProof/>
                <w:sz w:val="16"/>
              </w:rPr>
              <w:t>After</w:t>
            </w:r>
            <w:r>
              <w:rPr>
                <w:noProof/>
                <w:sz w:val="16"/>
              </w:rPr>
              <w:t xml:space="preserve"> Dispensing</w:t>
            </w:r>
            <w:r>
              <w:rPr>
                <w:rStyle w:val="EndnoteReference"/>
                <w:noProof/>
                <w:sz w:val="20"/>
                <w:szCs w:val="20"/>
              </w:rPr>
              <w:t xml:space="preserve"> </w:t>
            </w:r>
          </w:p>
          <w:p w14:paraId="5AE2151B" w14:textId="77777777" w:rsidR="00645143" w:rsidRDefault="00645143" w:rsidP="00645143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mL)</w:t>
            </w:r>
          </w:p>
          <w:p w14:paraId="2E508BBF" w14:textId="77777777" w:rsidR="00645143" w:rsidRDefault="00645143" w:rsidP="00D37DA6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V</w:t>
            </w:r>
            <w:r w:rsidR="00D37DA6">
              <w:rPr>
                <w:noProof/>
                <w:sz w:val="16"/>
              </w:rPr>
              <w:t>F</w:t>
            </w:r>
            <w:r>
              <w:rPr>
                <w:noProof/>
                <w:sz w:val="16"/>
              </w:rPr>
              <w:t>)</w:t>
            </w:r>
            <w:r>
              <w:rPr>
                <w:rStyle w:val="EndnoteReference"/>
                <w:noProof/>
                <w:sz w:val="20"/>
                <w:szCs w:val="20"/>
              </w:rPr>
              <w:t xml:space="preserve"> </w:t>
            </w:r>
            <w:r w:rsidR="00A217E3">
              <w:rPr>
                <w:rStyle w:val="EndnoteReference"/>
                <w:noProof/>
                <w:sz w:val="20"/>
                <w:szCs w:val="20"/>
              </w:rPr>
              <w:t>3,4</w:t>
            </w:r>
          </w:p>
        </w:tc>
        <w:tc>
          <w:tcPr>
            <w:tcW w:w="108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630DD72E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Liquid Removal Rate</w:t>
            </w:r>
          </w:p>
          <w:p w14:paraId="2504F3C7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(mL/gal)</w:t>
            </w:r>
            <w:r w:rsidR="00A217E3">
              <w:rPr>
                <w:noProof/>
                <w:sz w:val="16"/>
              </w:rPr>
              <w:t xml:space="preserve"> 3,4</w:t>
            </w:r>
            <w:r w:rsidR="00032EDF">
              <w:rPr>
                <w:noProof/>
                <w:sz w:val="16"/>
              </w:rPr>
              <w:t>,5</w:t>
            </w:r>
          </w:p>
        </w:tc>
        <w:tc>
          <w:tcPr>
            <w:tcW w:w="99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4A08DAA1" w14:textId="77777777" w:rsidR="00645143" w:rsidRDefault="00645143" w:rsidP="00A303C5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Pass (P) or Fail (F) or Non-Test (NT)</w:t>
            </w:r>
          </w:p>
        </w:tc>
        <w:tc>
          <w:tcPr>
            <w:tcW w:w="171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50B83B50" w14:textId="77777777" w:rsidR="00645143" w:rsidRDefault="00645143" w:rsidP="00DB593E">
            <w:pPr>
              <w:pStyle w:val="BodyText"/>
              <w:jc w:val="center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Comments</w:t>
            </w:r>
            <w:r w:rsidR="00DB593E">
              <w:rPr>
                <w:rStyle w:val="EndnoteReference"/>
                <w:noProof/>
                <w:sz w:val="16"/>
              </w:rPr>
              <w:t xml:space="preserve"> </w:t>
            </w:r>
          </w:p>
        </w:tc>
      </w:tr>
      <w:tr w:rsidR="00A47BB8" w:rsidRPr="00E213A6" w14:paraId="164C2208" w14:textId="77777777" w:rsidTr="00A47BB8">
        <w:trPr>
          <w:trHeight w:val="351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818F7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61CB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E8D13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F40F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DBB57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8D4EC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D0CD2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198C6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EBE85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FBEF2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D2075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2FA7B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FE939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7B2ED73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A47BB8" w:rsidRPr="00E213A6" w14:paraId="7E6565E7" w14:textId="77777777" w:rsidTr="00A47BB8">
        <w:trPr>
          <w:trHeight w:val="351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24ACD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C4F4D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AF29F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B0B4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9B571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97E6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A4951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B7E72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EA2F8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EEFD7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3EC97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81C66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629BB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E2BB902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A47BB8" w:rsidRPr="00E213A6" w14:paraId="0DFCB234" w14:textId="77777777" w:rsidTr="00A47BB8">
        <w:trPr>
          <w:trHeight w:val="351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34981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793A3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7896B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F7FFF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E55B5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EA07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0F040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D9BB1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ACA56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13ACF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9CA87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B60C7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C93ED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1F3B893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A47BB8" w:rsidRPr="00E213A6" w14:paraId="0E92CB9B" w14:textId="77777777" w:rsidTr="00A47BB8">
        <w:trPr>
          <w:trHeight w:val="351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1D5A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BE2D5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D6C0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067A1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46A45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D0A7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A6C9C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5839F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75AA2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CB3AC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59783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2681D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0ED1C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C853D70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A47BB8" w:rsidRPr="00E213A6" w14:paraId="1DF99C39" w14:textId="77777777" w:rsidTr="00A47BB8">
        <w:trPr>
          <w:trHeight w:val="351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9AB96" w14:textId="77777777" w:rsidR="00645143" w:rsidRPr="00421AEB" w:rsidRDefault="00645143" w:rsidP="00A303C5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8" w:name="Text43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86EC4" w14:textId="77777777" w:rsidR="00645143" w:rsidRPr="00421AEB" w:rsidRDefault="00645143" w:rsidP="00A303C5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9" w:name="Text44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19"/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DFD70" w14:textId="77777777" w:rsidR="00645143" w:rsidRPr="00421AEB" w:rsidRDefault="00645143" w:rsidP="00A303C5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0" w:name="Text47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20"/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0A047" w14:textId="77777777" w:rsidR="00645143" w:rsidRPr="00421AEB" w:rsidRDefault="00645143" w:rsidP="00A303C5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1" w:name="Text48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21"/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1C7E5" w14:textId="77777777" w:rsidR="00645143" w:rsidRPr="00421AEB" w:rsidRDefault="00645143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E58A9" w14:textId="77777777" w:rsidR="00645143" w:rsidRPr="00421AEB" w:rsidRDefault="00645143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C1547" w14:textId="77777777" w:rsidR="00645143" w:rsidRPr="00421AEB" w:rsidRDefault="00645143" w:rsidP="00A303C5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2" w:name="Text49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8FC05" w14:textId="77777777" w:rsidR="00645143" w:rsidRPr="00421AEB" w:rsidRDefault="00645143" w:rsidP="00A303C5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3" w:name="Text52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8FA46" w14:textId="77777777" w:rsidR="00645143" w:rsidRPr="00421AEB" w:rsidRDefault="00645143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61A95" w14:textId="77777777" w:rsidR="00645143" w:rsidRPr="00421AEB" w:rsidRDefault="00645143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6A716" w14:textId="77777777" w:rsidR="00645143" w:rsidRPr="00421AEB" w:rsidRDefault="00645143" w:rsidP="009820B1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4D27B" w14:textId="77777777" w:rsidR="00645143" w:rsidRPr="00421AEB" w:rsidRDefault="00645143" w:rsidP="00A303C5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4" w:name="Text53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B8A34" w14:textId="77777777" w:rsidR="00645143" w:rsidRPr="00421AEB" w:rsidRDefault="00645143" w:rsidP="00A303C5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5" w:name="Text55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25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4F1DEB6" w14:textId="77777777" w:rsidR="00645143" w:rsidRPr="00421AEB" w:rsidRDefault="00645143" w:rsidP="00A303C5">
            <w:pPr>
              <w:jc w:val="center"/>
              <w:rPr>
                <w:noProof/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26" w:name="Text56"/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  <w:bookmarkEnd w:id="26"/>
          </w:p>
        </w:tc>
      </w:tr>
      <w:tr w:rsidR="00A47BB8" w:rsidRPr="00E213A6" w14:paraId="603A0B66" w14:textId="77777777" w:rsidTr="00A47BB8">
        <w:trPr>
          <w:trHeight w:val="351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B01B7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D7623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0073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FE62F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E91EF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15723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8C756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3FE1F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89081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C62E9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B380B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1EF0F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D1667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B211BF3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A47BB8" w:rsidRPr="00E213A6" w14:paraId="25ABEF0B" w14:textId="77777777" w:rsidTr="00A47BB8">
        <w:trPr>
          <w:trHeight w:val="351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424E4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81AB1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C64C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8552F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8C46B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3F645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B6DC9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FA51D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E355C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1CC95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258E0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8872E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6C8A6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B5C7971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A47BB8" w:rsidRPr="00E213A6" w14:paraId="4C37076B" w14:textId="77777777" w:rsidTr="00A47BB8">
        <w:trPr>
          <w:trHeight w:val="351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E50BD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C3108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1FFF5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5441B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27B13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87BBD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FFAD2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6191D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E4AAB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379DC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6AA6F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56966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9384F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DA208C2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  <w:tr w:rsidR="00A47BB8" w:rsidRPr="00E213A6" w14:paraId="4BC26ED8" w14:textId="77777777" w:rsidTr="00A47BB8">
        <w:trPr>
          <w:trHeight w:val="351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62460F8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CA906C6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B75BD5C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EEE4DC2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729F56C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FB92A4B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D98550B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80339A5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C7670E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2C93E28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D62559A" w14:textId="77777777" w:rsidR="00645143" w:rsidRPr="00421AEB" w:rsidRDefault="00645143" w:rsidP="009820B1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07AE350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56F6355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D4283AE" w14:textId="77777777" w:rsidR="00645143" w:rsidRPr="00421AEB" w:rsidRDefault="00645143" w:rsidP="00A303C5">
            <w:pPr>
              <w:jc w:val="center"/>
              <w:rPr>
                <w:sz w:val="18"/>
                <w:szCs w:val="18"/>
              </w:rPr>
            </w:pPr>
            <w:r w:rsidRPr="00421AEB">
              <w:rPr>
                <w:noProof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421AEB">
              <w:rPr>
                <w:noProof/>
                <w:sz w:val="18"/>
                <w:szCs w:val="18"/>
              </w:rPr>
              <w:instrText xml:space="preserve"> FORMTEXT </w:instrText>
            </w:r>
            <w:r w:rsidRPr="00421AEB">
              <w:rPr>
                <w:noProof/>
                <w:sz w:val="18"/>
                <w:szCs w:val="18"/>
              </w:rPr>
            </w:r>
            <w:r w:rsidRPr="00421AEB">
              <w:rPr>
                <w:noProof/>
                <w:sz w:val="18"/>
                <w:szCs w:val="18"/>
              </w:rPr>
              <w:fldChar w:fldCharType="separate"/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t> </w:t>
            </w:r>
            <w:r w:rsidRPr="00421AEB">
              <w:rPr>
                <w:noProof/>
                <w:sz w:val="18"/>
                <w:szCs w:val="18"/>
              </w:rPr>
              <w:fldChar w:fldCharType="end"/>
            </w:r>
          </w:p>
        </w:tc>
      </w:tr>
    </w:tbl>
    <w:p w14:paraId="7D233CFE" w14:textId="77777777" w:rsidR="0005688E" w:rsidRPr="00887D0C" w:rsidRDefault="0005688E" w:rsidP="00887D0C">
      <w:pPr>
        <w:pStyle w:val="BodyText"/>
        <w:tabs>
          <w:tab w:val="left" w:pos="828"/>
          <w:tab w:val="left" w:pos="1908"/>
          <w:tab w:val="left" w:pos="2808"/>
          <w:tab w:val="left" w:pos="7380"/>
          <w:tab w:val="left" w:pos="10440"/>
        </w:tabs>
        <w:rPr>
          <w:noProof/>
          <w:sz w:val="16"/>
          <w:szCs w:val="16"/>
        </w:rPr>
      </w:pPr>
    </w:p>
    <w:sectPr w:rsidR="0005688E" w:rsidRPr="00887D0C" w:rsidSect="00A47BB8">
      <w:headerReference w:type="default" r:id="rId12"/>
      <w:footerReference w:type="default" r:id="rId13"/>
      <w:footerReference w:type="first" r:id="rId14"/>
      <w:endnotePr>
        <w:numFmt w:val="decimal"/>
      </w:endnotePr>
      <w:type w:val="continuous"/>
      <w:pgSz w:w="15840" w:h="12240" w:orient="landscape" w:code="1"/>
      <w:pgMar w:top="720" w:right="720" w:bottom="720" w:left="720" w:header="576" w:footer="3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9A4206" w14:textId="77777777" w:rsidR="001A7746" w:rsidRDefault="001A7746">
      <w:r>
        <w:separator/>
      </w:r>
    </w:p>
  </w:endnote>
  <w:endnote w:type="continuationSeparator" w:id="0">
    <w:p w14:paraId="31C9417E" w14:textId="77777777" w:rsidR="001A7746" w:rsidRDefault="001A7746">
      <w:r>
        <w:continuationSeparator/>
      </w:r>
    </w:p>
  </w:endnote>
  <w:endnote w:id="1">
    <w:p w14:paraId="461CECC0" w14:textId="77777777" w:rsidR="00883330" w:rsidRPr="00924CB7" w:rsidRDefault="00883330" w:rsidP="00A47BB8">
      <w:pPr>
        <w:numPr>
          <w:ilvl w:val="0"/>
          <w:numId w:val="1"/>
        </w:numPr>
        <w:ind w:right="-180"/>
      </w:pPr>
      <w:r w:rsidRPr="00924CB7">
        <w:t>Inspect hoses for slits, tears and any Title 17 defects for hanging hardware specified in Exhibit 2 of VR-203-XX or VR-204-XX.  Replace defective hoses pr</w:t>
      </w:r>
      <w:r w:rsidR="00EC1C0D" w:rsidRPr="00924CB7">
        <w:t>ior to proceeding with the test.</w:t>
      </w:r>
    </w:p>
    <w:p w14:paraId="5EB35D3C" w14:textId="77777777" w:rsidR="00EC1C0D" w:rsidRPr="00924CB7" w:rsidRDefault="00EC1C0D" w:rsidP="00887D0C">
      <w:pPr>
        <w:ind w:left="-180" w:right="-180" w:hanging="180"/>
      </w:pPr>
    </w:p>
  </w:endnote>
  <w:endnote w:id="2">
    <w:p w14:paraId="220CBEAF" w14:textId="77777777" w:rsidR="00A47BB8" w:rsidRPr="00924CB7" w:rsidRDefault="00672369" w:rsidP="00A47BB8">
      <w:pPr>
        <w:pStyle w:val="EndnoteText"/>
        <w:numPr>
          <w:ilvl w:val="0"/>
          <w:numId w:val="1"/>
        </w:numPr>
        <w:rPr>
          <w:sz w:val="24"/>
          <w:szCs w:val="24"/>
        </w:rPr>
      </w:pPr>
      <w:r w:rsidRPr="00924CB7">
        <w:rPr>
          <w:sz w:val="24"/>
          <w:szCs w:val="24"/>
        </w:rPr>
        <w:t>The flow rates for all grade points must be tested and verified to be within the range of 6.</w:t>
      </w:r>
      <w:r w:rsidR="00E26E64">
        <w:rPr>
          <w:sz w:val="24"/>
          <w:szCs w:val="24"/>
        </w:rPr>
        <w:t xml:space="preserve">0-10.0 gallons per minute (gpm). </w:t>
      </w:r>
      <w:r w:rsidRPr="00924CB7">
        <w:rPr>
          <w:sz w:val="24"/>
          <w:szCs w:val="24"/>
        </w:rPr>
        <w:t>A minimum of o</w:t>
      </w:r>
      <w:r w:rsidR="000A5875">
        <w:rPr>
          <w:sz w:val="24"/>
          <w:szCs w:val="24"/>
        </w:rPr>
        <w:t>ne gallon of gasoline must be dispensed when measuring initial flowrates</w:t>
      </w:r>
      <w:r w:rsidRPr="00924CB7">
        <w:rPr>
          <w:sz w:val="24"/>
          <w:szCs w:val="24"/>
        </w:rPr>
        <w:t>. If t</w:t>
      </w:r>
      <w:r w:rsidR="00924CB7">
        <w:rPr>
          <w:sz w:val="24"/>
          <w:szCs w:val="24"/>
        </w:rPr>
        <w:t xml:space="preserve">he </w:t>
      </w:r>
      <w:r w:rsidRPr="00924CB7">
        <w:rPr>
          <w:sz w:val="24"/>
          <w:szCs w:val="24"/>
        </w:rPr>
        <w:t xml:space="preserve">flowrate is determined to be outside of 6.0-10.0 gpm during the </w:t>
      </w:r>
      <w:r w:rsidR="000A5875">
        <w:rPr>
          <w:sz w:val="24"/>
          <w:szCs w:val="24"/>
        </w:rPr>
        <w:t xml:space="preserve">initial </w:t>
      </w:r>
      <w:r w:rsidRPr="00924CB7">
        <w:rPr>
          <w:sz w:val="24"/>
          <w:szCs w:val="24"/>
        </w:rPr>
        <w:t xml:space="preserve">flow rate screening, the flow rate of the given grade point must be re-tested by timing for a minimum of 30 seconds. </w:t>
      </w:r>
      <w:r w:rsidR="0060253A">
        <w:rPr>
          <w:sz w:val="24"/>
          <w:szCs w:val="24"/>
        </w:rPr>
        <w:t>The liquid remova</w:t>
      </w:r>
      <w:r w:rsidR="008A2149">
        <w:rPr>
          <w:sz w:val="24"/>
          <w:szCs w:val="24"/>
        </w:rPr>
        <w:t xml:space="preserve">l test shall not be conducted for any hose with a </w:t>
      </w:r>
      <w:r w:rsidR="0060253A">
        <w:rPr>
          <w:sz w:val="24"/>
          <w:szCs w:val="24"/>
        </w:rPr>
        <w:t>grade</w:t>
      </w:r>
      <w:r w:rsidR="00421AEB">
        <w:rPr>
          <w:sz w:val="24"/>
          <w:szCs w:val="24"/>
        </w:rPr>
        <w:t xml:space="preserve"> </w:t>
      </w:r>
      <w:r w:rsidR="0060253A">
        <w:rPr>
          <w:sz w:val="24"/>
          <w:szCs w:val="24"/>
        </w:rPr>
        <w:t xml:space="preserve">point that </w:t>
      </w:r>
      <w:r w:rsidR="008A2149">
        <w:rPr>
          <w:sz w:val="24"/>
          <w:szCs w:val="24"/>
        </w:rPr>
        <w:t xml:space="preserve">measured outside of 6.0-10.0gpm range. </w:t>
      </w:r>
    </w:p>
    <w:p w14:paraId="5DFC0B07" w14:textId="77777777" w:rsidR="00A47BB8" w:rsidRPr="00924CB7" w:rsidRDefault="00A47BB8" w:rsidP="00A47BB8">
      <w:pPr>
        <w:pStyle w:val="ListParagraph"/>
      </w:pPr>
    </w:p>
    <w:p w14:paraId="293FE203" w14:textId="77777777" w:rsidR="00672369" w:rsidRPr="00924CB7" w:rsidRDefault="00672369" w:rsidP="00A47BB8">
      <w:pPr>
        <w:pStyle w:val="EndnoteText"/>
        <w:numPr>
          <w:ilvl w:val="0"/>
          <w:numId w:val="1"/>
        </w:numPr>
        <w:rPr>
          <w:sz w:val="24"/>
          <w:szCs w:val="24"/>
        </w:rPr>
      </w:pPr>
      <w:r w:rsidRPr="00924CB7">
        <w:rPr>
          <w:sz w:val="24"/>
          <w:szCs w:val="24"/>
        </w:rPr>
        <w:t xml:space="preserve">Entry fields applicable only if existing gasoline drained from the vapor hose is equal to or greater than 25 milliliters  </w:t>
      </w:r>
    </w:p>
    <w:p w14:paraId="12CE5819" w14:textId="77777777" w:rsidR="00672369" w:rsidRPr="00924CB7" w:rsidRDefault="00672369" w:rsidP="00672369">
      <w:pPr>
        <w:pStyle w:val="EndnoteText"/>
        <w:ind w:left="-432"/>
        <w:rPr>
          <w:sz w:val="24"/>
          <w:szCs w:val="24"/>
        </w:rPr>
      </w:pPr>
    </w:p>
    <w:p w14:paraId="111663BE" w14:textId="77777777" w:rsidR="00672369" w:rsidRDefault="00672369" w:rsidP="00A47BB8">
      <w:pPr>
        <w:pStyle w:val="EndnoteText"/>
        <w:numPr>
          <w:ilvl w:val="0"/>
          <w:numId w:val="1"/>
        </w:numPr>
      </w:pPr>
      <w:r w:rsidRPr="00924CB7">
        <w:rPr>
          <w:sz w:val="24"/>
          <w:szCs w:val="24"/>
        </w:rPr>
        <w:t>If the existing gasoline drained from the vapor hose is equal to or greater than 25 milliliters, then a liquid removal test must be</w:t>
      </w:r>
      <w:r w:rsidR="009E5A16">
        <w:rPr>
          <w:sz w:val="24"/>
          <w:szCs w:val="24"/>
        </w:rPr>
        <w:t xml:space="preserve"> conducted per Option One </w:t>
      </w:r>
      <w:r w:rsidR="00B70119">
        <w:rPr>
          <w:sz w:val="24"/>
          <w:szCs w:val="24"/>
        </w:rPr>
        <w:t xml:space="preserve">of </w:t>
      </w:r>
      <w:r w:rsidR="00B70119" w:rsidRPr="00924CB7">
        <w:rPr>
          <w:sz w:val="24"/>
          <w:szCs w:val="24"/>
        </w:rPr>
        <w:t>Exb.5</w:t>
      </w:r>
      <w:r w:rsidRPr="00924CB7">
        <w:rPr>
          <w:sz w:val="24"/>
          <w:szCs w:val="24"/>
        </w:rPr>
        <w:t>. After 150-175 ml’s of gasoline is added to the vapor path, 7.0 +/- 0.5 gallons must be dispensed at a flow</w:t>
      </w:r>
      <w:r w:rsidR="00A217E3" w:rsidRPr="00924CB7">
        <w:rPr>
          <w:sz w:val="24"/>
          <w:szCs w:val="24"/>
        </w:rPr>
        <w:t xml:space="preserve"> </w:t>
      </w:r>
      <w:r w:rsidRPr="00924CB7">
        <w:rPr>
          <w:sz w:val="24"/>
          <w:szCs w:val="24"/>
        </w:rPr>
        <w:t>rate within 6.0-10.0 gpm.</w:t>
      </w:r>
      <w:r>
        <w:t xml:space="preserve"> </w:t>
      </w:r>
    </w:p>
    <w:p w14:paraId="22FD2D64" w14:textId="77777777" w:rsidR="00032EDF" w:rsidRDefault="00032EDF" w:rsidP="00032EDF">
      <w:pPr>
        <w:pStyle w:val="ListParagraph"/>
      </w:pPr>
    </w:p>
    <w:p w14:paraId="65C32619" w14:textId="77777777" w:rsidR="00032EDF" w:rsidRPr="00032EDF" w:rsidRDefault="00032EDF" w:rsidP="00032EDF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032EDF">
        <w:rPr>
          <w:rFonts w:ascii="Times New Roman" w:hAnsi="Times New Roman" w:cs="Times New Roman"/>
        </w:rPr>
        <w:t xml:space="preserve">If the liquid removal rate is less than 5.0 ml/gallon, but greater than or equal to 4.5 ml/gallon, repeat the test two additional times and average the three results.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E724B0" w14:textId="389CC745" w:rsidR="00E97EAC" w:rsidRDefault="00121C7B" w:rsidP="005B0410">
    <w:pPr>
      <w:pStyle w:val="Footer"/>
      <w:tabs>
        <w:tab w:val="clear" w:pos="8640"/>
        <w:tab w:val="right" w:pos="9360"/>
      </w:tabs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 xml:space="preserve">REV </w:t>
    </w:r>
    <w:r w:rsidR="00430FFE">
      <w:rPr>
        <w:rFonts w:ascii="Times New Roman" w:hAnsi="Times New Roman"/>
        <w:sz w:val="16"/>
        <w:szCs w:val="16"/>
      </w:rPr>
      <w:t>0</w:t>
    </w:r>
    <w:r w:rsidR="00C93E4D">
      <w:rPr>
        <w:rFonts w:ascii="Times New Roman" w:hAnsi="Times New Roman"/>
        <w:sz w:val="16"/>
        <w:szCs w:val="16"/>
      </w:rPr>
      <w:t>1</w:t>
    </w:r>
    <w:r w:rsidR="00E97EAC">
      <w:rPr>
        <w:rFonts w:ascii="Times New Roman" w:hAnsi="Times New Roman"/>
        <w:sz w:val="16"/>
        <w:szCs w:val="16"/>
      </w:rPr>
      <w:t>/</w:t>
    </w:r>
    <w:r w:rsidR="00430FFE">
      <w:rPr>
        <w:rFonts w:ascii="Times New Roman" w:hAnsi="Times New Roman"/>
        <w:sz w:val="16"/>
        <w:szCs w:val="16"/>
      </w:rPr>
      <w:t>2</w:t>
    </w:r>
    <w:r w:rsidR="00C93E4D">
      <w:rPr>
        <w:rFonts w:ascii="Times New Roman" w:hAnsi="Times New Roman"/>
        <w:sz w:val="16"/>
        <w:szCs w:val="16"/>
      </w:rPr>
      <w:t>6</w:t>
    </w:r>
  </w:p>
  <w:p w14:paraId="4D776DEC" w14:textId="77777777" w:rsidR="00121C7B" w:rsidRPr="005B0410" w:rsidRDefault="00121C7B" w:rsidP="005B0410">
    <w:pPr>
      <w:pStyle w:val="Footer"/>
      <w:tabs>
        <w:tab w:val="clear" w:pos="8640"/>
        <w:tab w:val="right" w:pos="9360"/>
      </w:tabs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ab/>
    </w:r>
    <w:r>
      <w:rPr>
        <w:rFonts w:ascii="Times New Roman" w:hAnsi="Times New Roman"/>
        <w:sz w:val="16"/>
        <w:szCs w:val="16"/>
      </w:rPr>
      <w:tab/>
    </w:r>
    <w:r>
      <w:rPr>
        <w:rFonts w:ascii="Times New Roman" w:hAnsi="Times New Roman"/>
        <w:sz w:val="16"/>
        <w:szCs w:val="16"/>
      </w:rPr>
      <w:tab/>
    </w:r>
    <w:r>
      <w:rPr>
        <w:rFonts w:ascii="Times New Roman" w:hAnsi="Times New Roman"/>
        <w:sz w:val="16"/>
        <w:szCs w:val="16"/>
      </w:rPr>
      <w:tab/>
    </w:r>
    <w:r>
      <w:rPr>
        <w:rFonts w:ascii="Times New Roman" w:hAnsi="Times New Roman"/>
        <w:sz w:val="16"/>
        <w:szCs w:val="16"/>
      </w:rPr>
      <w:tab/>
    </w:r>
    <w:r>
      <w:rPr>
        <w:rFonts w:ascii="Times New Roman" w:hAnsi="Times New Roman"/>
        <w:sz w:val="16"/>
        <w:szCs w:val="16"/>
      </w:rPr>
      <w:tab/>
    </w:r>
    <w:r w:rsidRPr="005B0410">
      <w:rPr>
        <w:rFonts w:ascii="Times New Roman" w:hAnsi="Times New Roman"/>
        <w:sz w:val="16"/>
        <w:szCs w:val="16"/>
      </w:rPr>
      <w:t xml:space="preserve">Page </w:t>
    </w:r>
    <w:r w:rsidR="00981380" w:rsidRPr="005B0410">
      <w:rPr>
        <w:rFonts w:ascii="Times New Roman" w:hAnsi="Times New Roman"/>
        <w:sz w:val="16"/>
        <w:szCs w:val="16"/>
      </w:rPr>
      <w:fldChar w:fldCharType="begin"/>
    </w:r>
    <w:r w:rsidRPr="005B0410">
      <w:rPr>
        <w:rFonts w:ascii="Times New Roman" w:hAnsi="Times New Roman"/>
        <w:sz w:val="16"/>
        <w:szCs w:val="16"/>
      </w:rPr>
      <w:instrText xml:space="preserve"> PAGE </w:instrText>
    </w:r>
    <w:r w:rsidR="00981380" w:rsidRPr="005B0410">
      <w:rPr>
        <w:rFonts w:ascii="Times New Roman" w:hAnsi="Times New Roman"/>
        <w:sz w:val="16"/>
        <w:szCs w:val="16"/>
      </w:rPr>
      <w:fldChar w:fldCharType="separate"/>
    </w:r>
    <w:r w:rsidR="00421AEB">
      <w:rPr>
        <w:rFonts w:ascii="Times New Roman" w:hAnsi="Times New Roman"/>
        <w:sz w:val="16"/>
        <w:szCs w:val="16"/>
      </w:rPr>
      <w:t>1</w:t>
    </w:r>
    <w:r w:rsidR="00981380" w:rsidRPr="005B0410">
      <w:rPr>
        <w:rFonts w:ascii="Times New Roman" w:hAnsi="Times New Roman"/>
        <w:sz w:val="16"/>
        <w:szCs w:val="16"/>
      </w:rPr>
      <w:fldChar w:fldCharType="end"/>
    </w:r>
    <w:r w:rsidRPr="005B0410">
      <w:rPr>
        <w:rFonts w:ascii="Times New Roman" w:hAnsi="Times New Roman"/>
        <w:sz w:val="16"/>
        <w:szCs w:val="16"/>
      </w:rPr>
      <w:t xml:space="preserve"> of </w:t>
    </w:r>
    <w:r w:rsidR="00981380" w:rsidRPr="005B0410">
      <w:rPr>
        <w:rFonts w:ascii="Times New Roman" w:hAnsi="Times New Roman"/>
        <w:sz w:val="16"/>
        <w:szCs w:val="16"/>
      </w:rPr>
      <w:fldChar w:fldCharType="begin"/>
    </w:r>
    <w:r w:rsidRPr="005B0410">
      <w:rPr>
        <w:rFonts w:ascii="Times New Roman" w:hAnsi="Times New Roman"/>
        <w:sz w:val="16"/>
        <w:szCs w:val="16"/>
      </w:rPr>
      <w:instrText xml:space="preserve"> NUMPAGES </w:instrText>
    </w:r>
    <w:r w:rsidR="00981380" w:rsidRPr="005B0410">
      <w:rPr>
        <w:rFonts w:ascii="Times New Roman" w:hAnsi="Times New Roman"/>
        <w:sz w:val="16"/>
        <w:szCs w:val="16"/>
      </w:rPr>
      <w:fldChar w:fldCharType="separate"/>
    </w:r>
    <w:r w:rsidR="00421AEB">
      <w:rPr>
        <w:rFonts w:ascii="Times New Roman" w:hAnsi="Times New Roman"/>
        <w:sz w:val="16"/>
        <w:szCs w:val="16"/>
      </w:rPr>
      <w:t>2</w:t>
    </w:r>
    <w:r w:rsidR="00981380" w:rsidRPr="005B0410">
      <w:rPr>
        <w:rFonts w:ascii="Times New Roman" w:hAnsi="Times New Roman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4FC36" w14:textId="77777777" w:rsidR="00121C7B" w:rsidRDefault="00121C7B">
    <w:pPr>
      <w:tabs>
        <w:tab w:val="left" w:pos="2970"/>
        <w:tab w:val="left" w:pos="4680"/>
        <w:tab w:val="left" w:pos="5940"/>
        <w:tab w:val="left" w:pos="7200"/>
        <w:tab w:val="left" w:pos="7470"/>
        <w:tab w:val="left" w:pos="8550"/>
        <w:tab w:val="left" w:pos="8820"/>
        <w:tab w:val="left" w:pos="9900"/>
      </w:tabs>
      <w:rPr>
        <w:sz w:val="22"/>
        <w:u w:val="single"/>
      </w:rPr>
    </w:pPr>
    <w:r>
      <w:rPr>
        <w:sz w:val="22"/>
      </w:rPr>
      <w:t>Rev. 6.10.04</w:t>
    </w:r>
    <w:r>
      <w:rPr>
        <w:sz w:val="22"/>
      </w:rPr>
      <w:tab/>
    </w:r>
    <w:r>
      <w:rPr>
        <w:sz w:val="22"/>
      </w:rPr>
      <w:tab/>
    </w:r>
    <w:r>
      <w:rPr>
        <w:sz w:val="22"/>
      </w:rPr>
      <w:tab/>
    </w:r>
    <w:r>
      <w:rPr>
        <w:sz w:val="22"/>
      </w:rPr>
      <w:tab/>
      <w:t xml:space="preserve">Page </w:t>
    </w:r>
    <w:r>
      <w:rPr>
        <w:sz w:val="22"/>
        <w:u w:val="single"/>
      </w:rPr>
      <w:tab/>
    </w:r>
    <w:r>
      <w:rPr>
        <w:sz w:val="22"/>
      </w:rPr>
      <w:t xml:space="preserve"> of </w:t>
    </w:r>
    <w:r>
      <w:rPr>
        <w:sz w:val="22"/>
        <w:u w:val="singl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C207EF" w14:textId="77777777" w:rsidR="001A7746" w:rsidRDefault="001A7746">
      <w:r>
        <w:separator/>
      </w:r>
    </w:p>
  </w:footnote>
  <w:footnote w:type="continuationSeparator" w:id="0">
    <w:p w14:paraId="655C1A65" w14:textId="77777777" w:rsidR="001A7746" w:rsidRDefault="001A77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8370A" w14:textId="77777777" w:rsidR="00121C7B" w:rsidRDefault="00121C7B">
    <w:pPr>
      <w:pStyle w:val="Header"/>
      <w:tabs>
        <w:tab w:val="left" w:pos="9900"/>
      </w:tabs>
      <w:rPr>
        <w:sz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973AE0"/>
    <w:multiLevelType w:val="hybridMultilevel"/>
    <w:tmpl w:val="1C74CE58"/>
    <w:lvl w:ilvl="0" w:tplc="2E4A2DD2">
      <w:start w:val="3"/>
      <w:numFmt w:val="decimal"/>
      <w:lvlText w:val="%1"/>
      <w:lvlJc w:val="left"/>
      <w:pPr>
        <w:ind w:left="-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1" w15:restartNumberingAfterBreak="0">
    <w:nsid w:val="2BA17591"/>
    <w:multiLevelType w:val="hybridMultilevel"/>
    <w:tmpl w:val="FACE6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8971501">
    <w:abstractNumId w:val="1"/>
  </w:num>
  <w:num w:numId="2" w16cid:durableId="2124962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yMDazMDWyMDc2NTZW0lEKTi0uzszPAykwrAUAuvflYiwAAAA="/>
  </w:docVars>
  <w:rsids>
    <w:rsidRoot w:val="00717889"/>
    <w:rsid w:val="00011465"/>
    <w:rsid w:val="00030F37"/>
    <w:rsid w:val="00032EDF"/>
    <w:rsid w:val="00033C17"/>
    <w:rsid w:val="00033C32"/>
    <w:rsid w:val="0005688E"/>
    <w:rsid w:val="000627AB"/>
    <w:rsid w:val="00067C8C"/>
    <w:rsid w:val="000A5875"/>
    <w:rsid w:val="000D5486"/>
    <w:rsid w:val="000E47A4"/>
    <w:rsid w:val="000E751E"/>
    <w:rsid w:val="001071DD"/>
    <w:rsid w:val="00121C7B"/>
    <w:rsid w:val="001300E3"/>
    <w:rsid w:val="00167047"/>
    <w:rsid w:val="0018755F"/>
    <w:rsid w:val="00194123"/>
    <w:rsid w:val="0019616D"/>
    <w:rsid w:val="001A09A1"/>
    <w:rsid w:val="001A7746"/>
    <w:rsid w:val="001B302C"/>
    <w:rsid w:val="0020227D"/>
    <w:rsid w:val="00236977"/>
    <w:rsid w:val="002D68E9"/>
    <w:rsid w:val="00310F69"/>
    <w:rsid w:val="00333220"/>
    <w:rsid w:val="00342FCF"/>
    <w:rsid w:val="003766B6"/>
    <w:rsid w:val="003B6715"/>
    <w:rsid w:val="003E10A3"/>
    <w:rsid w:val="003F1C71"/>
    <w:rsid w:val="00421AEB"/>
    <w:rsid w:val="00430FFE"/>
    <w:rsid w:val="00456BA1"/>
    <w:rsid w:val="004A7DE7"/>
    <w:rsid w:val="004D289B"/>
    <w:rsid w:val="00530D95"/>
    <w:rsid w:val="005407C6"/>
    <w:rsid w:val="0054521C"/>
    <w:rsid w:val="00554ACE"/>
    <w:rsid w:val="005A4513"/>
    <w:rsid w:val="005B0410"/>
    <w:rsid w:val="005B13E7"/>
    <w:rsid w:val="005B541E"/>
    <w:rsid w:val="005C31FA"/>
    <w:rsid w:val="005E189A"/>
    <w:rsid w:val="005E2E11"/>
    <w:rsid w:val="0060253A"/>
    <w:rsid w:val="006176E6"/>
    <w:rsid w:val="00645143"/>
    <w:rsid w:val="00661F95"/>
    <w:rsid w:val="00664932"/>
    <w:rsid w:val="00672369"/>
    <w:rsid w:val="006871F7"/>
    <w:rsid w:val="00687884"/>
    <w:rsid w:val="006A013A"/>
    <w:rsid w:val="006A3BEE"/>
    <w:rsid w:val="006C07D2"/>
    <w:rsid w:val="006E4566"/>
    <w:rsid w:val="006E580D"/>
    <w:rsid w:val="006F4644"/>
    <w:rsid w:val="00717560"/>
    <w:rsid w:val="00717889"/>
    <w:rsid w:val="00741540"/>
    <w:rsid w:val="00743107"/>
    <w:rsid w:val="00743CD6"/>
    <w:rsid w:val="007974D8"/>
    <w:rsid w:val="007A05D4"/>
    <w:rsid w:val="007B5967"/>
    <w:rsid w:val="007D4F06"/>
    <w:rsid w:val="007E153E"/>
    <w:rsid w:val="00800815"/>
    <w:rsid w:val="008154F2"/>
    <w:rsid w:val="008208C1"/>
    <w:rsid w:val="00883330"/>
    <w:rsid w:val="00887D0C"/>
    <w:rsid w:val="008A2149"/>
    <w:rsid w:val="008A3A09"/>
    <w:rsid w:val="008C1284"/>
    <w:rsid w:val="008C5FA8"/>
    <w:rsid w:val="008D7E27"/>
    <w:rsid w:val="008E4214"/>
    <w:rsid w:val="008F26A2"/>
    <w:rsid w:val="00924CB7"/>
    <w:rsid w:val="00932B7D"/>
    <w:rsid w:val="0094361A"/>
    <w:rsid w:val="00943D90"/>
    <w:rsid w:val="00981380"/>
    <w:rsid w:val="009820B1"/>
    <w:rsid w:val="00992288"/>
    <w:rsid w:val="009E5A16"/>
    <w:rsid w:val="009F0B76"/>
    <w:rsid w:val="009F2663"/>
    <w:rsid w:val="00A10749"/>
    <w:rsid w:val="00A217E3"/>
    <w:rsid w:val="00A303C5"/>
    <w:rsid w:val="00A30BB0"/>
    <w:rsid w:val="00A417C1"/>
    <w:rsid w:val="00A47BB8"/>
    <w:rsid w:val="00A57D15"/>
    <w:rsid w:val="00A6571E"/>
    <w:rsid w:val="00A75E20"/>
    <w:rsid w:val="00A97254"/>
    <w:rsid w:val="00B0095C"/>
    <w:rsid w:val="00B34EF9"/>
    <w:rsid w:val="00B70119"/>
    <w:rsid w:val="00B956A9"/>
    <w:rsid w:val="00BA0EF0"/>
    <w:rsid w:val="00BB1BA4"/>
    <w:rsid w:val="00BC200B"/>
    <w:rsid w:val="00BC7631"/>
    <w:rsid w:val="00BE493B"/>
    <w:rsid w:val="00BF2142"/>
    <w:rsid w:val="00C1361F"/>
    <w:rsid w:val="00C53C7B"/>
    <w:rsid w:val="00C93E4D"/>
    <w:rsid w:val="00CB25F5"/>
    <w:rsid w:val="00CD0175"/>
    <w:rsid w:val="00CD32A9"/>
    <w:rsid w:val="00CF5CEC"/>
    <w:rsid w:val="00CF6195"/>
    <w:rsid w:val="00D12693"/>
    <w:rsid w:val="00D37DA6"/>
    <w:rsid w:val="00D83E4C"/>
    <w:rsid w:val="00DA16D9"/>
    <w:rsid w:val="00DA288B"/>
    <w:rsid w:val="00DB1AEA"/>
    <w:rsid w:val="00DB593E"/>
    <w:rsid w:val="00DC3F39"/>
    <w:rsid w:val="00DF00DC"/>
    <w:rsid w:val="00E213A6"/>
    <w:rsid w:val="00E26E64"/>
    <w:rsid w:val="00E34C07"/>
    <w:rsid w:val="00E36FFF"/>
    <w:rsid w:val="00E623E8"/>
    <w:rsid w:val="00E75941"/>
    <w:rsid w:val="00E81A39"/>
    <w:rsid w:val="00E97EAC"/>
    <w:rsid w:val="00EC1C0D"/>
    <w:rsid w:val="00EE6B64"/>
    <w:rsid w:val="00EE7F7A"/>
    <w:rsid w:val="00EF0F02"/>
    <w:rsid w:val="00F15DC6"/>
    <w:rsid w:val="00F27BE0"/>
    <w:rsid w:val="00F35976"/>
    <w:rsid w:val="00F377D1"/>
    <w:rsid w:val="00F456CF"/>
    <w:rsid w:val="00F9145C"/>
    <w:rsid w:val="00F92583"/>
    <w:rsid w:val="00FB1BBC"/>
    <w:rsid w:val="00FB3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35D6E8"/>
  <w15:chartTrackingRefBased/>
  <w15:docId w15:val="{4BFE0E87-4BF2-4AD5-BAED-34274DD8D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13A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41540"/>
    <w:pPr>
      <w:keepNext/>
      <w:keepLines/>
      <w:ind w:right="-304"/>
      <w:outlineLvl w:val="0"/>
    </w:pPr>
    <w:rPr>
      <w:rFonts w:ascii="Helvetica-Narrow" w:hAnsi="Helvetica-Narrow"/>
      <w:b/>
      <w:noProof/>
      <w:sz w:val="14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rsid w:val="00741540"/>
    <w:pPr>
      <w:keepNext/>
      <w:tabs>
        <w:tab w:val="left" w:pos="5760"/>
      </w:tabs>
      <w:ind w:right="-304"/>
      <w:outlineLvl w:val="1"/>
    </w:pPr>
    <w:rPr>
      <w:rFonts w:ascii="Helvetica" w:hAnsi="Helvetica"/>
      <w:b/>
      <w:bCs/>
      <w:noProof/>
      <w:spacing w:val="55"/>
      <w:sz w:val="12"/>
      <w:szCs w:val="20"/>
    </w:rPr>
  </w:style>
  <w:style w:type="paragraph" w:styleId="Heading3">
    <w:name w:val="heading 3"/>
    <w:basedOn w:val="Normal"/>
    <w:next w:val="Normal"/>
    <w:link w:val="Heading3Char"/>
    <w:qFormat/>
    <w:rsid w:val="00741540"/>
    <w:pPr>
      <w:keepNext/>
      <w:tabs>
        <w:tab w:val="left" w:pos="5760"/>
      </w:tabs>
      <w:jc w:val="center"/>
      <w:outlineLvl w:val="2"/>
    </w:pPr>
    <w:rPr>
      <w:rFonts w:ascii="Times" w:hAnsi="Times"/>
      <w:b/>
      <w:cap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741540"/>
    <w:pPr>
      <w:keepNext/>
      <w:tabs>
        <w:tab w:val="left" w:pos="1260"/>
        <w:tab w:val="left" w:pos="2420"/>
      </w:tabs>
      <w:outlineLvl w:val="3"/>
    </w:pPr>
    <w:rPr>
      <w:sz w:val="16"/>
      <w:u w:val="single"/>
    </w:rPr>
  </w:style>
  <w:style w:type="paragraph" w:styleId="Heading5">
    <w:name w:val="heading 5"/>
    <w:basedOn w:val="Normal"/>
    <w:next w:val="Normal"/>
    <w:link w:val="Heading5Char"/>
    <w:qFormat/>
    <w:rsid w:val="00741540"/>
    <w:pPr>
      <w:keepNext/>
      <w:tabs>
        <w:tab w:val="left" w:pos="5760"/>
      </w:tabs>
      <w:spacing w:before="20" w:after="20"/>
      <w:jc w:val="center"/>
      <w:outlineLvl w:val="4"/>
    </w:pPr>
    <w:rPr>
      <w:b/>
      <w:bCs/>
      <w:noProof/>
      <w:sz w:val="16"/>
      <w:szCs w:val="20"/>
    </w:rPr>
  </w:style>
  <w:style w:type="paragraph" w:styleId="Heading6">
    <w:name w:val="heading 6"/>
    <w:basedOn w:val="Normal"/>
    <w:next w:val="Normal"/>
    <w:link w:val="Heading6Char"/>
    <w:qFormat/>
    <w:rsid w:val="00741540"/>
    <w:pPr>
      <w:keepNext/>
      <w:tabs>
        <w:tab w:val="left" w:pos="5760"/>
      </w:tabs>
      <w:ind w:left="-82" w:firstLine="82"/>
      <w:jc w:val="center"/>
      <w:outlineLvl w:val="5"/>
    </w:pPr>
    <w:rPr>
      <w:b/>
      <w:caps/>
      <w:noProof/>
      <w:sz w:val="18"/>
      <w:szCs w:val="20"/>
    </w:rPr>
  </w:style>
  <w:style w:type="paragraph" w:styleId="Heading7">
    <w:name w:val="heading 7"/>
    <w:basedOn w:val="Normal"/>
    <w:next w:val="Normal"/>
    <w:link w:val="Heading7Char"/>
    <w:qFormat/>
    <w:rsid w:val="00741540"/>
    <w:pPr>
      <w:keepNext/>
      <w:tabs>
        <w:tab w:val="left" w:pos="2970"/>
        <w:tab w:val="left" w:pos="4680"/>
        <w:tab w:val="left" w:pos="5940"/>
        <w:tab w:val="left" w:pos="7470"/>
        <w:tab w:val="left" w:pos="7920"/>
        <w:tab w:val="left" w:pos="8550"/>
        <w:tab w:val="left" w:pos="9180"/>
        <w:tab w:val="right" w:pos="10260"/>
      </w:tabs>
      <w:outlineLvl w:val="6"/>
    </w:pPr>
    <w:rPr>
      <w:sz w:val="22"/>
    </w:rPr>
  </w:style>
  <w:style w:type="paragraph" w:styleId="Heading8">
    <w:name w:val="heading 8"/>
    <w:basedOn w:val="Normal"/>
    <w:next w:val="Normal"/>
    <w:link w:val="Heading8Char"/>
    <w:qFormat/>
    <w:rsid w:val="00741540"/>
    <w:pPr>
      <w:keepNext/>
      <w:tabs>
        <w:tab w:val="left" w:pos="5760"/>
      </w:tabs>
      <w:ind w:left="-82" w:firstLine="82"/>
      <w:jc w:val="center"/>
      <w:outlineLvl w:val="7"/>
    </w:pPr>
    <w:rPr>
      <w:b/>
      <w:bCs/>
      <w:noProof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741540"/>
    <w:pPr>
      <w:keepNext/>
      <w:tabs>
        <w:tab w:val="left" w:pos="5760"/>
      </w:tabs>
      <w:ind w:left="-82" w:firstLine="82"/>
      <w:jc w:val="center"/>
      <w:outlineLvl w:val="8"/>
    </w:pPr>
    <w:rPr>
      <w:b/>
      <w:caps/>
      <w:noProof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741540"/>
    <w:pPr>
      <w:tabs>
        <w:tab w:val="center" w:pos="4320"/>
        <w:tab w:val="right" w:pos="8640"/>
      </w:tabs>
    </w:pPr>
    <w:rPr>
      <w:rFonts w:ascii="New York" w:hAnsi="New York"/>
      <w:noProof/>
      <w:szCs w:val="20"/>
    </w:rPr>
  </w:style>
  <w:style w:type="paragraph" w:styleId="BodyText">
    <w:name w:val="Body Text"/>
    <w:basedOn w:val="Normal"/>
    <w:link w:val="BodyTextChar"/>
    <w:rsid w:val="00741540"/>
    <w:rPr>
      <w:b/>
      <w:bCs/>
    </w:rPr>
  </w:style>
  <w:style w:type="paragraph" w:styleId="Header">
    <w:name w:val="header"/>
    <w:basedOn w:val="Normal"/>
    <w:link w:val="HeaderChar"/>
    <w:rsid w:val="00741540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741540"/>
    <w:pPr>
      <w:tabs>
        <w:tab w:val="left" w:pos="6120"/>
        <w:tab w:val="left" w:pos="9900"/>
      </w:tabs>
      <w:jc w:val="center"/>
    </w:pPr>
    <w:rPr>
      <w:rFonts w:ascii="Times" w:hAnsi="Times"/>
      <w:b/>
      <w:noProof/>
      <w:sz w:val="36"/>
      <w:szCs w:val="20"/>
    </w:rPr>
  </w:style>
  <w:style w:type="character" w:styleId="FollowedHyperlink">
    <w:name w:val="FollowedHyperlink"/>
    <w:rsid w:val="00741540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sid w:val="00800815"/>
    <w:rPr>
      <w:rFonts w:ascii="Arial" w:hAnsi="Arial" w:cs="Arial"/>
      <w:sz w:val="16"/>
      <w:szCs w:val="16"/>
    </w:rPr>
  </w:style>
  <w:style w:type="paragraph" w:styleId="EndnoteText">
    <w:name w:val="endnote text"/>
    <w:basedOn w:val="Normal"/>
    <w:link w:val="EndnoteTextChar"/>
    <w:semiHidden/>
    <w:rsid w:val="00F35976"/>
    <w:rPr>
      <w:sz w:val="20"/>
      <w:szCs w:val="20"/>
    </w:rPr>
  </w:style>
  <w:style w:type="character" w:styleId="EndnoteReference">
    <w:name w:val="endnote reference"/>
    <w:semiHidden/>
    <w:rsid w:val="00F35976"/>
    <w:rPr>
      <w:vertAlign w:val="superscript"/>
    </w:rPr>
  </w:style>
  <w:style w:type="paragraph" w:customStyle="1" w:styleId="Default">
    <w:name w:val="Default"/>
    <w:rsid w:val="0019412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DA28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rsid w:val="00E623E8"/>
    <w:rPr>
      <w:vertAlign w:val="superscript"/>
    </w:rPr>
  </w:style>
  <w:style w:type="character" w:customStyle="1" w:styleId="Heading1Char">
    <w:name w:val="Heading 1 Char"/>
    <w:link w:val="Heading1"/>
    <w:rsid w:val="00645143"/>
    <w:rPr>
      <w:rFonts w:ascii="Helvetica-Narrow" w:hAnsi="Helvetica-Narrow"/>
      <w:b/>
      <w:noProof/>
      <w:sz w:val="14"/>
      <w:u w:val="single"/>
    </w:rPr>
  </w:style>
  <w:style w:type="character" w:customStyle="1" w:styleId="Heading2Char">
    <w:name w:val="Heading 2 Char"/>
    <w:link w:val="Heading2"/>
    <w:rsid w:val="00645143"/>
    <w:rPr>
      <w:rFonts w:ascii="Helvetica" w:hAnsi="Helvetica"/>
      <w:b/>
      <w:bCs/>
      <w:noProof/>
      <w:spacing w:val="55"/>
      <w:sz w:val="12"/>
    </w:rPr>
  </w:style>
  <w:style w:type="character" w:customStyle="1" w:styleId="Heading3Char">
    <w:name w:val="Heading 3 Char"/>
    <w:link w:val="Heading3"/>
    <w:rsid w:val="00645143"/>
    <w:rPr>
      <w:rFonts w:ascii="Times" w:hAnsi="Times"/>
      <w:b/>
      <w:caps/>
      <w:noProof/>
    </w:rPr>
  </w:style>
  <w:style w:type="character" w:customStyle="1" w:styleId="Heading4Char">
    <w:name w:val="Heading 4 Char"/>
    <w:link w:val="Heading4"/>
    <w:rsid w:val="00645143"/>
    <w:rPr>
      <w:sz w:val="16"/>
      <w:szCs w:val="24"/>
      <w:u w:val="single"/>
    </w:rPr>
  </w:style>
  <w:style w:type="character" w:customStyle="1" w:styleId="Heading5Char">
    <w:name w:val="Heading 5 Char"/>
    <w:link w:val="Heading5"/>
    <w:rsid w:val="00645143"/>
    <w:rPr>
      <w:b/>
      <w:bCs/>
      <w:noProof/>
      <w:sz w:val="16"/>
    </w:rPr>
  </w:style>
  <w:style w:type="character" w:customStyle="1" w:styleId="Heading6Char">
    <w:name w:val="Heading 6 Char"/>
    <w:link w:val="Heading6"/>
    <w:rsid w:val="00645143"/>
    <w:rPr>
      <w:b/>
      <w:caps/>
      <w:noProof/>
      <w:sz w:val="18"/>
    </w:rPr>
  </w:style>
  <w:style w:type="character" w:customStyle="1" w:styleId="Heading7Char">
    <w:name w:val="Heading 7 Char"/>
    <w:link w:val="Heading7"/>
    <w:rsid w:val="00645143"/>
    <w:rPr>
      <w:sz w:val="22"/>
      <w:szCs w:val="24"/>
    </w:rPr>
  </w:style>
  <w:style w:type="character" w:customStyle="1" w:styleId="Heading8Char">
    <w:name w:val="Heading 8 Char"/>
    <w:link w:val="Heading8"/>
    <w:rsid w:val="00645143"/>
    <w:rPr>
      <w:b/>
      <w:bCs/>
      <w:noProof/>
    </w:rPr>
  </w:style>
  <w:style w:type="character" w:customStyle="1" w:styleId="Heading9Char">
    <w:name w:val="Heading 9 Char"/>
    <w:link w:val="Heading9"/>
    <w:rsid w:val="00645143"/>
    <w:rPr>
      <w:b/>
      <w:caps/>
      <w:noProof/>
      <w:sz w:val="22"/>
    </w:rPr>
  </w:style>
  <w:style w:type="character" w:customStyle="1" w:styleId="FooterChar">
    <w:name w:val="Footer Char"/>
    <w:link w:val="Footer"/>
    <w:rsid w:val="00645143"/>
    <w:rPr>
      <w:rFonts w:ascii="New York" w:hAnsi="New York"/>
      <w:noProof/>
      <w:sz w:val="24"/>
    </w:rPr>
  </w:style>
  <w:style w:type="character" w:customStyle="1" w:styleId="BodyTextChar">
    <w:name w:val="Body Text Char"/>
    <w:link w:val="BodyText"/>
    <w:rsid w:val="00645143"/>
    <w:rPr>
      <w:b/>
      <w:bCs/>
      <w:sz w:val="24"/>
      <w:szCs w:val="24"/>
    </w:rPr>
  </w:style>
  <w:style w:type="character" w:customStyle="1" w:styleId="HeaderChar">
    <w:name w:val="Header Char"/>
    <w:link w:val="Header"/>
    <w:rsid w:val="00645143"/>
    <w:rPr>
      <w:sz w:val="24"/>
      <w:szCs w:val="24"/>
    </w:rPr>
  </w:style>
  <w:style w:type="character" w:customStyle="1" w:styleId="BalloonTextChar">
    <w:name w:val="Balloon Text Char"/>
    <w:link w:val="BalloonText"/>
    <w:semiHidden/>
    <w:rsid w:val="00645143"/>
    <w:rPr>
      <w:rFonts w:ascii="Arial" w:hAnsi="Arial" w:cs="Arial"/>
      <w:sz w:val="16"/>
      <w:szCs w:val="16"/>
    </w:rPr>
  </w:style>
  <w:style w:type="character" w:customStyle="1" w:styleId="EndnoteTextChar">
    <w:name w:val="Endnote Text Char"/>
    <w:link w:val="EndnoteText"/>
    <w:semiHidden/>
    <w:rsid w:val="00645143"/>
  </w:style>
  <w:style w:type="paragraph" w:styleId="ListParagraph">
    <w:name w:val="List Paragraph"/>
    <w:basedOn w:val="Normal"/>
    <w:uiPriority w:val="34"/>
    <w:qFormat/>
    <w:rsid w:val="00A47BB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2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82ECFBE529E64EA208D8CED0BFE020" ma:contentTypeVersion="11" ma:contentTypeDescription="Create a new document." ma:contentTypeScope="" ma:versionID="ac7402579f29990cd8cd896e04429884">
  <xsd:schema xmlns:xsd="http://www.w3.org/2001/XMLSchema" xmlns:xs="http://www.w3.org/2001/XMLSchema" xmlns:p="http://schemas.microsoft.com/office/2006/metadata/properties" xmlns:ns2="9f3f5b78-4cb0-4ab6-b18b-b189b0611dff" xmlns:ns3="b732ccbd-e522-430d-9dec-3254bf887164" targetNamespace="http://schemas.microsoft.com/office/2006/metadata/properties" ma:root="true" ma:fieldsID="db44080e4d4cd9f645053750b27ea13c" ns2:_="" ns3:_="">
    <xsd:import namespace="9f3f5b78-4cb0-4ab6-b18b-b189b0611dff"/>
    <xsd:import namespace="b732ccbd-e522-430d-9dec-3254bf8871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3f5b78-4cb0-4ab6-b18b-b189b0611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2ccbd-e522-430d-9dec-3254bf88716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4E5BE6-1E5B-48C5-8469-229A39969B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3f5b78-4cb0-4ab6-b18b-b189b0611dff"/>
    <ds:schemaRef ds:uri="b732ccbd-e522-430d-9dec-3254bf8871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1F7571-6368-4070-8A20-30B8EEA886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77D08C-C919-41EA-8C9E-A5A0A4D185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21C0C9-36B5-4719-874C-983265FCED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43</Words>
  <Characters>6786</Characters>
  <Application>Microsoft Office Word</Application>
  <DocSecurity>0</DocSecurity>
  <Lines>969</Lines>
  <Paragraphs>9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San Diego</Company>
  <LinksUpToDate>false</LinksUpToDate>
  <CharactersWithSpaces>7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ston</dc:creator>
  <cp:keywords/>
  <cp:lastModifiedBy>Plotner, Dan</cp:lastModifiedBy>
  <cp:revision>4</cp:revision>
  <cp:lastPrinted>2015-09-11T20:22:00Z</cp:lastPrinted>
  <dcterms:created xsi:type="dcterms:W3CDTF">2026-01-07T18:23:00Z</dcterms:created>
  <dcterms:modified xsi:type="dcterms:W3CDTF">2026-01-07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532785862</vt:i4>
  </property>
  <property fmtid="{D5CDD505-2E9C-101B-9397-08002B2CF9AE}" pid="3" name="_NewReviewCycle">
    <vt:lpwstr/>
  </property>
  <property fmtid="{D5CDD505-2E9C-101B-9397-08002B2CF9AE}" pid="4" name="_EmailSubject">
    <vt:lpwstr>Update Vapor Recovery Website</vt:lpwstr>
  </property>
  <property fmtid="{D5CDD505-2E9C-101B-9397-08002B2CF9AE}" pid="5" name="_AuthorEmail">
    <vt:lpwstr>Diana.Williams@sdcounty.ca.gov</vt:lpwstr>
  </property>
  <property fmtid="{D5CDD505-2E9C-101B-9397-08002B2CF9AE}" pid="6" name="_AuthorEmailDisplayName">
    <vt:lpwstr>Williams, Diana</vt:lpwstr>
  </property>
  <property fmtid="{D5CDD505-2E9C-101B-9397-08002B2CF9AE}" pid="7" name="_ReviewingToolsShownOnce">
    <vt:lpwstr/>
  </property>
  <property fmtid="{D5CDD505-2E9C-101B-9397-08002B2CF9AE}" pid="8" name="ContentTypeId">
    <vt:lpwstr>0x0101008182ECFBE529E64EA208D8CED0BFE020</vt:lpwstr>
  </property>
</Properties>
</file>